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46F" w:rsidRDefault="00BA746F" w:rsidP="00C12425">
      <w:r>
        <w:separator/>
      </w:r>
    </w:p>
  </w:endnote>
  <w:endnote w:type="continuationSeparator" w:id="0">
    <w:p w:rsidR="00BA746F" w:rsidRDefault="00BA746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46F" w:rsidRDefault="00BA746F" w:rsidP="00C12425">
      <w:r>
        <w:separator/>
      </w:r>
    </w:p>
  </w:footnote>
  <w:footnote w:type="continuationSeparator" w:id="0">
    <w:p w:rsidR="00BA746F" w:rsidRDefault="00BA746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256DD"/>
    <w:rsid w:val="00555BC4"/>
    <w:rsid w:val="00566CF7"/>
    <w:rsid w:val="00577477"/>
    <w:rsid w:val="005A55FA"/>
    <w:rsid w:val="005B120B"/>
    <w:rsid w:val="005C5EE4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07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34081"/>
    <w:rsid w:val="00934D24"/>
    <w:rsid w:val="00936CB3"/>
    <w:rsid w:val="00943718"/>
    <w:rsid w:val="00954AAF"/>
    <w:rsid w:val="00962E32"/>
    <w:rsid w:val="00970704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1:00-12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19:30-20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652C0E82-3225-4044-899D-81161BE8F2E7}">
      <dgm:prSet phldrT="[文本]"/>
      <dgm:spPr/>
      <dgm:t>
        <a:bodyPr/>
        <a:lstStyle/>
        <a:p>
          <a:r>
            <a:rPr lang="en-US" altLang="zh-CN"/>
            <a:t>Textbook</a:t>
          </a:r>
          <a:endParaRPr lang="zh-CN" altLang="en-US"/>
        </a:p>
      </dgm:t>
    </dgm:pt>
    <dgm:pt modelId="{E10D3D90-A74E-450F-9084-1506A72D213C}" type="parTrans" cxnId="{E868D00E-E341-4B06-BB17-97804DC7B00E}">
      <dgm:prSet/>
      <dgm:spPr/>
      <dgm:t>
        <a:bodyPr/>
        <a:lstStyle/>
        <a:p>
          <a:endParaRPr lang="en-US"/>
        </a:p>
      </dgm:t>
    </dgm:pt>
    <dgm:pt modelId="{D84F416E-AEE4-4852-B965-FCE4AFDDA273}" type="sibTrans" cxnId="{E868D00E-E341-4B06-BB17-97804DC7B00E}">
      <dgm:prSet/>
      <dgm:spPr/>
      <dgm:t>
        <a:bodyPr/>
        <a:lstStyle/>
        <a:p>
          <a:endParaRPr lang="en-US"/>
        </a:p>
      </dgm:t>
    </dgm:pt>
    <dgm:pt modelId="{187B1590-02DF-496E-B3A3-08CBFBAEB36D}">
      <dgm:prSet phldrT="[文本]"/>
      <dgm:spPr/>
      <dgm:t>
        <a:bodyPr/>
        <a:lstStyle/>
        <a:p>
          <a:r>
            <a:rPr lang="en-US" altLang="zh-CN"/>
            <a:t>Preview</a:t>
          </a:r>
          <a:endParaRPr lang="zh-CN" altLang="en-US"/>
        </a:p>
      </dgm:t>
    </dgm:pt>
    <dgm:pt modelId="{CE56088E-EC43-4333-BD44-5F2713B4567E}" type="parTrans" cxnId="{C91DCB46-B3E8-4360-A7D8-890BD4D2155D}">
      <dgm:prSet/>
      <dgm:spPr/>
      <dgm:t>
        <a:bodyPr/>
        <a:lstStyle/>
        <a:p>
          <a:endParaRPr lang="en-US"/>
        </a:p>
      </dgm:t>
    </dgm:pt>
    <dgm:pt modelId="{FD674498-5366-4C82-BFD0-535790CA94F3}" type="sibTrans" cxnId="{C91DCB46-B3E8-4360-A7D8-890BD4D2155D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A1B04D97-5319-4406-9772-FCDB36A474D6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3EFFCB8D-1023-48D7-B407-A12882E9AA1F}" type="parTrans" cxnId="{8FF0CD62-F32E-4B71-B5C4-2B547EDD58AD}">
      <dgm:prSet/>
      <dgm:spPr/>
      <dgm:t>
        <a:bodyPr/>
        <a:lstStyle/>
        <a:p>
          <a:endParaRPr lang="en-US"/>
        </a:p>
      </dgm:t>
    </dgm:pt>
    <dgm:pt modelId="{65AF1E47-D152-4EA1-8804-9A685C3D052D}" type="sibTrans" cxnId="{8FF0CD62-F32E-4B71-B5C4-2B547EDD58AD}">
      <dgm:prSet/>
      <dgm:spPr/>
      <dgm:t>
        <a:bodyPr/>
        <a:lstStyle/>
        <a:p>
          <a:endParaRPr lang="en-US"/>
        </a:p>
      </dgm:t>
    </dgm:pt>
    <dgm:pt modelId="{8F026A05-1634-46FC-A2E3-08CA14725AC9}">
      <dgm:prSet phldrT="[文本]"/>
      <dgm:spPr/>
      <dgm:t>
        <a:bodyPr/>
        <a:lstStyle/>
        <a:p>
          <a:r>
            <a:rPr lang="en-US" altLang="zh-CN"/>
            <a:t>Assignment</a:t>
          </a:r>
          <a:endParaRPr lang="zh-CN" altLang="en-US"/>
        </a:p>
      </dgm:t>
    </dgm:pt>
    <dgm:pt modelId="{20D580FB-673D-40EF-8C18-5EBB35C2DF3F}" type="parTrans" cxnId="{16D65060-06D4-4EB7-9F16-1AD5615DDA08}">
      <dgm:prSet/>
      <dgm:spPr/>
      <dgm:t>
        <a:bodyPr/>
        <a:lstStyle/>
        <a:p>
          <a:endParaRPr lang="en-US"/>
        </a:p>
      </dgm:t>
    </dgm:pt>
    <dgm:pt modelId="{9F04F4E6-03FD-4142-A659-D117D4D39C7A}" type="sibTrans" cxnId="{16D65060-06D4-4EB7-9F16-1AD5615DDA08}">
      <dgm:prSet/>
      <dgm:spPr/>
      <dgm:t>
        <a:bodyPr/>
        <a:lstStyle/>
        <a:p>
          <a:endParaRPr lang="en-US"/>
        </a:p>
      </dgm:t>
    </dgm:pt>
    <dgm:pt modelId="{CE9BAB4A-2CA5-46F0-9309-E051C11E3669}">
      <dgm:prSet phldrT="[文本]"/>
      <dgm:spPr/>
      <dgm:t>
        <a:bodyPr/>
        <a:lstStyle/>
        <a:p>
          <a:r>
            <a:rPr lang="en-US" altLang="zh-CN"/>
            <a:t>9:30-11:00</a:t>
          </a:r>
          <a:endParaRPr lang="zh-CN" altLang="en-US"/>
        </a:p>
      </dgm:t>
    </dgm:pt>
    <dgm:pt modelId="{EE7AC33F-B924-4375-AAF7-E1DC3E0CE219}" type="parTrans" cxnId="{B3AC1165-8ED5-469F-B7D7-9748FEB85BC2}">
      <dgm:prSet/>
      <dgm:spPr/>
      <dgm:t>
        <a:bodyPr/>
        <a:lstStyle/>
        <a:p>
          <a:endParaRPr lang="en-US"/>
        </a:p>
      </dgm:t>
    </dgm:pt>
    <dgm:pt modelId="{C9ADE8CC-8459-4651-8A3C-EF63C5B44269}" type="sibTrans" cxnId="{B3AC1165-8ED5-469F-B7D7-9748FEB85BC2}">
      <dgm:prSet/>
      <dgm:spPr/>
      <dgm:t>
        <a:bodyPr/>
        <a:lstStyle/>
        <a:p>
          <a:endParaRPr lang="en-US"/>
        </a:p>
      </dgm:t>
    </dgm:pt>
    <dgm:pt modelId="{F9F3B347-91F2-448A-A064-D24DE8F94FCB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67F328C6-53E4-4D6A-AF09-F3C58506DEE0}" type="parTrans" cxnId="{30DA3068-8441-4987-AB67-CB439F66742B}">
      <dgm:prSet/>
      <dgm:spPr/>
      <dgm:t>
        <a:bodyPr/>
        <a:lstStyle/>
        <a:p>
          <a:endParaRPr lang="en-US"/>
        </a:p>
      </dgm:t>
    </dgm:pt>
    <dgm:pt modelId="{28297C4A-2E2B-406B-A39B-6B1DAFCD10F5}" type="sibTrans" cxnId="{30DA3068-8441-4987-AB67-CB439F66742B}">
      <dgm:prSet/>
      <dgm:spPr/>
      <dgm:t>
        <a:bodyPr/>
        <a:lstStyle/>
        <a:p>
          <a:endParaRPr lang="en-US"/>
        </a:p>
      </dgm:t>
    </dgm:pt>
    <dgm:pt modelId="{4A47D7FA-A027-4055-9D84-AA4D08F32592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9F66464A-D773-48DD-A9B9-D9366FB74E4D}" type="parTrans" cxnId="{8C472AB8-B751-4383-8660-E020108926AB}">
      <dgm:prSet/>
      <dgm:spPr/>
      <dgm:t>
        <a:bodyPr/>
        <a:lstStyle/>
        <a:p>
          <a:endParaRPr lang="en-US"/>
        </a:p>
      </dgm:t>
    </dgm:pt>
    <dgm:pt modelId="{8C0D9474-C0CB-46B8-9430-86B53630867C}" type="sibTrans" cxnId="{8C472AB8-B751-4383-8660-E020108926AB}">
      <dgm:prSet/>
      <dgm:spPr/>
      <dgm:t>
        <a:bodyPr/>
        <a:lstStyle/>
        <a:p>
          <a:endParaRPr lang="en-US"/>
        </a:p>
      </dgm:t>
    </dgm:pt>
    <dgm:pt modelId="{F64A1A43-DA6F-4C31-9B89-6208F918D208}">
      <dgm:prSet phldrT="[文本]"/>
      <dgm:spPr/>
      <dgm:t>
        <a:bodyPr/>
        <a:lstStyle/>
        <a:p>
          <a:r>
            <a:rPr lang="en-US" altLang="zh-CN"/>
            <a:t>20:30-22:00</a:t>
          </a:r>
          <a:endParaRPr lang="zh-CN" altLang="en-US"/>
        </a:p>
      </dgm:t>
    </dgm:pt>
    <dgm:pt modelId="{220783FC-3A4F-4478-8A99-EFC058CE385E}" type="parTrans" cxnId="{CB2218D7-2B70-4908-8505-69F55C4FDE66}">
      <dgm:prSet/>
      <dgm:spPr/>
      <dgm:t>
        <a:bodyPr/>
        <a:lstStyle/>
        <a:p>
          <a:endParaRPr lang="en-US"/>
        </a:p>
      </dgm:t>
    </dgm:pt>
    <dgm:pt modelId="{531565A7-F429-4F4D-9C7C-70C6FF3ECF7D}" type="sibTrans" cxnId="{CB2218D7-2B70-4908-8505-69F55C4FDE6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A700119-37C0-471B-817F-1554B337A7BD}" type="pres">
      <dgm:prSet presAssocID="{20D580FB-673D-40EF-8C18-5EBB35C2DF3F}" presName="conn2-1" presStyleLbl="parChTrans1D4" presStyleIdx="0" presStyleCnt="25"/>
      <dgm:spPr/>
    </dgm:pt>
    <dgm:pt modelId="{34D8625F-39CD-4348-B8F2-7E73ADD23D13}" type="pres">
      <dgm:prSet presAssocID="{20D580FB-673D-40EF-8C18-5EBB35C2DF3F}" presName="connTx" presStyleLbl="parChTrans1D4" presStyleIdx="0" presStyleCnt="25"/>
      <dgm:spPr/>
    </dgm:pt>
    <dgm:pt modelId="{40E37C67-5662-411B-98D7-E7A9E3C38810}" type="pres">
      <dgm:prSet presAssocID="{8F026A05-1634-46FC-A2E3-08CA14725AC9}" presName="root2" presStyleCnt="0"/>
      <dgm:spPr/>
    </dgm:pt>
    <dgm:pt modelId="{22F395D0-C3B8-4A57-8323-4182AA82B0B5}" type="pres">
      <dgm:prSet presAssocID="{8F026A05-1634-46FC-A2E3-08CA14725AC9}" presName="LevelTwoTextNode" presStyleLbl="node4" presStyleIdx="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12B0E6-390C-4AAB-9246-A5BAA9130323}" type="pres">
      <dgm:prSet presAssocID="{8F026A05-1634-46FC-A2E3-08CA14725AC9}" presName="level3hierChild" presStyleCnt="0"/>
      <dgm:spPr/>
    </dgm:pt>
    <dgm:pt modelId="{163E3C80-4D54-4810-A01C-BF083733ED97}" type="pres">
      <dgm:prSet presAssocID="{EE7AC33F-B924-4375-AAF7-E1DC3E0CE219}" presName="conn2-1" presStyleLbl="parChTrans1D4" presStyleIdx="1" presStyleCnt="25"/>
      <dgm:spPr/>
    </dgm:pt>
    <dgm:pt modelId="{913BD4B6-FE0D-43B0-8A99-56C22A5347DB}" type="pres">
      <dgm:prSet presAssocID="{EE7AC33F-B924-4375-AAF7-E1DC3E0CE219}" presName="connTx" presStyleLbl="parChTrans1D4" presStyleIdx="1" presStyleCnt="25"/>
      <dgm:spPr/>
    </dgm:pt>
    <dgm:pt modelId="{2D05101A-2067-4CB0-AFB5-33B006A226A7}" type="pres">
      <dgm:prSet presAssocID="{CE9BAB4A-2CA5-46F0-9309-E051C11E3669}" presName="root2" presStyleCnt="0"/>
      <dgm:spPr/>
    </dgm:pt>
    <dgm:pt modelId="{20A112FF-950D-494D-B3D0-FBE3FF187616}" type="pres">
      <dgm:prSet presAssocID="{CE9BAB4A-2CA5-46F0-9309-E051C11E3669}" presName="LevelTwoTextNode" presStyleLbl="node4" presStyleIdx="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6014084-4767-4412-8A9E-9CC089C04DF6}" type="pres">
      <dgm:prSet presAssocID="{CE9BAB4A-2CA5-46F0-9309-E051C11E3669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2" presStyleCnt="25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2" presStyleCnt="25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3" presStyleCnt="25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3" presStyleCnt="25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4" presStyleCnt="25"/>
      <dgm:spPr/>
      <dgm:t>
        <a:bodyPr/>
        <a:lstStyle/>
        <a:p>
          <a:endParaRPr lang="en-US"/>
        </a:p>
      </dgm:t>
    </dgm:pt>
    <dgm:pt modelId="{463FF2BA-744B-4B84-8BBC-EAF863E5BEE8}" type="pres">
      <dgm:prSet presAssocID="{6C4B717C-C026-487E-BCE8-05C8818F102F}" presName="connTx" presStyleLbl="parChTrans1D4" presStyleIdx="4" presStyleCnt="25"/>
      <dgm:spPr/>
      <dgm:t>
        <a:bodyPr/>
        <a:lstStyle/>
        <a:p>
          <a:endParaRPr lang="en-US"/>
        </a:p>
      </dgm:t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E825968E-AFC6-480A-86D2-9B60CF6A0ACF}" type="pres">
      <dgm:prSet presAssocID="{67F328C6-53E4-4D6A-AF09-F3C58506DEE0}" presName="conn2-1" presStyleLbl="parChTrans1D4" presStyleIdx="5" presStyleCnt="25"/>
      <dgm:spPr/>
    </dgm:pt>
    <dgm:pt modelId="{C4AE0464-C7B5-4E86-A6A2-2B9AF10FF61D}" type="pres">
      <dgm:prSet presAssocID="{67F328C6-53E4-4D6A-AF09-F3C58506DEE0}" presName="connTx" presStyleLbl="parChTrans1D4" presStyleIdx="5" presStyleCnt="25"/>
      <dgm:spPr/>
    </dgm:pt>
    <dgm:pt modelId="{58CA4BD8-31BF-4975-BED2-E2C4ED861738}" type="pres">
      <dgm:prSet presAssocID="{F9F3B347-91F2-448A-A064-D24DE8F94FCB}" presName="root2" presStyleCnt="0"/>
      <dgm:spPr/>
    </dgm:pt>
    <dgm:pt modelId="{47221E9D-719D-4B09-8FB9-BFCE49963935}" type="pres">
      <dgm:prSet presAssocID="{F9F3B347-91F2-448A-A064-D24DE8F94FCB}" presName="LevelTwoTextNode" presStyleLbl="node4" presStyleIdx="5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699A46-5AAB-4398-B000-3A972B7AC306}" type="pres">
      <dgm:prSet presAssocID="{F9F3B347-91F2-448A-A064-D24DE8F94FCB}" presName="level3hierChild" presStyleCnt="0"/>
      <dgm:spPr/>
    </dgm:pt>
    <dgm:pt modelId="{157AB460-F350-4538-BCA5-859637D0C55A}" type="pres">
      <dgm:prSet presAssocID="{9F66464A-D773-48DD-A9B9-D9366FB74E4D}" presName="conn2-1" presStyleLbl="parChTrans1D4" presStyleIdx="6" presStyleCnt="25"/>
      <dgm:spPr/>
    </dgm:pt>
    <dgm:pt modelId="{27CDADBB-2F7E-4733-8154-DB895839AC21}" type="pres">
      <dgm:prSet presAssocID="{9F66464A-D773-48DD-A9B9-D9366FB74E4D}" presName="connTx" presStyleLbl="parChTrans1D4" presStyleIdx="6" presStyleCnt="25"/>
      <dgm:spPr/>
    </dgm:pt>
    <dgm:pt modelId="{1E8FC2F1-0069-467F-B692-796015444FF3}" type="pres">
      <dgm:prSet presAssocID="{4A47D7FA-A027-4055-9D84-AA4D08F32592}" presName="root2" presStyleCnt="0"/>
      <dgm:spPr/>
    </dgm:pt>
    <dgm:pt modelId="{48F26C2C-30F2-4EF0-9B8D-70C58EE4334A}" type="pres">
      <dgm:prSet presAssocID="{4A47D7FA-A027-4055-9D84-AA4D08F32592}" presName="LevelTwoTextNode" presStyleLbl="node4" presStyleIdx="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8A07DE-64A9-4CA9-90AA-9F9C1815FAF9}" type="pres">
      <dgm:prSet presAssocID="{4A47D7FA-A027-4055-9D84-AA4D08F32592}" presName="level3hierChild" presStyleCnt="0"/>
      <dgm:spPr/>
    </dgm:pt>
    <dgm:pt modelId="{497F5C04-5E6C-440F-AD7F-16339F84AAFB}" type="pres">
      <dgm:prSet presAssocID="{220783FC-3A4F-4478-8A99-EFC058CE385E}" presName="conn2-1" presStyleLbl="parChTrans1D4" presStyleIdx="7" presStyleCnt="25"/>
      <dgm:spPr/>
    </dgm:pt>
    <dgm:pt modelId="{5AABF8D0-E7BA-4B05-B0CC-3D73E60C6D34}" type="pres">
      <dgm:prSet presAssocID="{220783FC-3A4F-4478-8A99-EFC058CE385E}" presName="connTx" presStyleLbl="parChTrans1D4" presStyleIdx="7" presStyleCnt="25"/>
      <dgm:spPr/>
    </dgm:pt>
    <dgm:pt modelId="{B1504455-1E62-4B64-A503-50563253A73B}" type="pres">
      <dgm:prSet presAssocID="{F64A1A43-DA6F-4C31-9B89-6208F918D208}" presName="root2" presStyleCnt="0"/>
      <dgm:spPr/>
    </dgm:pt>
    <dgm:pt modelId="{0CBCD5D4-30CD-4B71-9A4D-975FA3ACDA21}" type="pres">
      <dgm:prSet presAssocID="{F64A1A43-DA6F-4C31-9B89-6208F918D208}" presName="LevelTwoTextNode" presStyleLbl="node4" presStyleIdx="7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2C31B2-9042-498D-871E-89CA4E35A6E3}" type="pres">
      <dgm:prSet presAssocID="{F64A1A43-DA6F-4C31-9B89-6208F918D208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1" presStyleCnt="6"/>
      <dgm:spPr/>
    </dgm:pt>
    <dgm:pt modelId="{01F741C3-A026-45A9-B3BA-CA849C89E9E8}" type="pres">
      <dgm:prSet presAssocID="{857CFD1F-EE59-4FCA-B45E-DD222A58B4C5}" presName="connTx" presStyleLbl="parChTrans1D3" presStyleIdx="1" presStyleCnt="6"/>
      <dgm:spPr/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CCC2913-43B1-468D-90E1-6A84A04D7B35}" type="pres">
      <dgm:prSet presAssocID="{E10D3D90-A74E-450F-9084-1506A72D213C}" presName="conn2-1" presStyleLbl="parChTrans1D4" presStyleIdx="8" presStyleCnt="25"/>
      <dgm:spPr/>
    </dgm:pt>
    <dgm:pt modelId="{EEA3745D-64F6-432A-A6A8-5C34157C5BBF}" type="pres">
      <dgm:prSet presAssocID="{E10D3D90-A74E-450F-9084-1506A72D213C}" presName="connTx" presStyleLbl="parChTrans1D4" presStyleIdx="8" presStyleCnt="25"/>
      <dgm:spPr/>
    </dgm:pt>
    <dgm:pt modelId="{938A9CEE-4560-41E6-B30A-257090653BB3}" type="pres">
      <dgm:prSet presAssocID="{652C0E82-3225-4044-899D-81161BE8F2E7}" presName="root2" presStyleCnt="0"/>
      <dgm:spPr/>
    </dgm:pt>
    <dgm:pt modelId="{66E068D7-247C-4ACA-99DD-C554D3F57B80}" type="pres">
      <dgm:prSet presAssocID="{652C0E82-3225-4044-899D-81161BE8F2E7}" presName="LevelTwoTextNode" presStyleLbl="node4" presStyleIdx="8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3914E9B-48BB-41DB-A99E-1536ACF9B840}" type="pres">
      <dgm:prSet presAssocID="{652C0E82-3225-4044-899D-81161BE8F2E7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9" presStyleCnt="25"/>
      <dgm:spPr/>
    </dgm:pt>
    <dgm:pt modelId="{5F41697B-5DEF-4290-BCEF-E542470D6E24}" type="pres">
      <dgm:prSet presAssocID="{00F076B5-E16A-462F-8DDE-46E0CA9451C2}" presName="connTx" presStyleLbl="parChTrans1D4" presStyleIdx="9" presStyleCnt="25"/>
      <dgm:spPr/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9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E2050663-B1E8-425F-87C5-99CF5290C067}" type="pres">
      <dgm:prSet presAssocID="{CE56088E-EC43-4333-BD44-5F2713B4567E}" presName="conn2-1" presStyleLbl="parChTrans1D4" presStyleIdx="10" presStyleCnt="25"/>
      <dgm:spPr/>
    </dgm:pt>
    <dgm:pt modelId="{1917F639-7383-48D4-AF40-101A0C080E5B}" type="pres">
      <dgm:prSet presAssocID="{CE56088E-EC43-4333-BD44-5F2713B4567E}" presName="connTx" presStyleLbl="parChTrans1D4" presStyleIdx="10" presStyleCnt="25"/>
      <dgm:spPr/>
    </dgm:pt>
    <dgm:pt modelId="{C3BC7B2A-9DDE-44ED-93E2-A010BA1FF293}" type="pres">
      <dgm:prSet presAssocID="{187B1590-02DF-496E-B3A3-08CBFBAEB36D}" presName="root2" presStyleCnt="0"/>
      <dgm:spPr/>
    </dgm:pt>
    <dgm:pt modelId="{76AFDD70-FF2C-4B5F-82B9-B5BF2DE28A65}" type="pres">
      <dgm:prSet presAssocID="{187B1590-02DF-496E-B3A3-08CBFBAEB36D}" presName="LevelTwoTextNode" presStyleLbl="node4" presStyleIdx="10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C138635-4487-459B-981F-277AED9AA076}" type="pres">
      <dgm:prSet presAssocID="{187B1590-02DF-496E-B3A3-08CBFBAEB36D}" presName="level3hierChild" presStyleCnt="0"/>
      <dgm:spPr/>
    </dgm:pt>
    <dgm:pt modelId="{1C71F73B-1A86-4D01-A5F1-5C981EB9BAF9}" type="pres">
      <dgm:prSet presAssocID="{3EFFCB8D-1023-48D7-B407-A12882E9AA1F}" presName="conn2-1" presStyleLbl="parChTrans1D4" presStyleIdx="11" presStyleCnt="25"/>
      <dgm:spPr/>
    </dgm:pt>
    <dgm:pt modelId="{4A0DD7DA-8AAC-4AD2-96FD-C9881631506D}" type="pres">
      <dgm:prSet presAssocID="{3EFFCB8D-1023-48D7-B407-A12882E9AA1F}" presName="connTx" presStyleLbl="parChTrans1D4" presStyleIdx="11" presStyleCnt="25"/>
      <dgm:spPr/>
    </dgm:pt>
    <dgm:pt modelId="{BCD7E467-D1D4-4057-BAD1-F9DA34C5889D}" type="pres">
      <dgm:prSet presAssocID="{A1B04D97-5319-4406-9772-FCDB36A474D6}" presName="root2" presStyleCnt="0"/>
      <dgm:spPr/>
    </dgm:pt>
    <dgm:pt modelId="{B1C717B7-9D36-4C1A-A5C5-EBDDB624B862}" type="pres">
      <dgm:prSet presAssocID="{A1B04D97-5319-4406-9772-FCDB36A474D6}" presName="LevelTwoTextNode" presStyleLbl="node4" presStyleIdx="11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ADF40A4-111D-44B2-B0B5-FAD57FBF8F2F}" type="pres">
      <dgm:prSet presAssocID="{A1B04D97-5319-4406-9772-FCDB36A474D6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12" presStyleCnt="2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12" presStyleCnt="2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1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3" presStyleCnt="2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3" presStyleCnt="2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4" presStyleCnt="2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4" presStyleCnt="2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4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5" presStyleCnt="25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5" presStyleCnt="25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5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6" presStyleCnt="2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6" presStyleCnt="2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6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7" presStyleCnt="25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7" presStyleCnt="25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7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8" presStyleCnt="25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8" presStyleCnt="25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8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9" presStyleCnt="2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9" presStyleCnt="2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9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0" presStyleCnt="2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0" presStyleCnt="2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0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21" presStyleCnt="25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21" presStyleCnt="25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21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22" presStyleCnt="25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22" presStyleCnt="25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22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24" presStyleCnt="25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24" presStyleCnt="25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24" presStyleCnt="2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4711F0DE-0B95-451A-91EE-772582C27BF6}" type="presOf" srcId="{256C9757-5E49-488C-A064-4CC6439589A0}" destId="{61EC9F36-6467-4C56-8762-9BDEAEB0558C}" srcOrd="0" destOrd="0" presId="urn:microsoft.com/office/officeart/2008/layout/HorizontalMultiLevelHierarchy"/>
    <dgm:cxn modelId="{B3AC1165-8ED5-469F-B7D7-9748FEB85BC2}" srcId="{8F026A05-1634-46FC-A2E3-08CA14725AC9}" destId="{CE9BAB4A-2CA5-46F0-9309-E051C11E3669}" srcOrd="0" destOrd="0" parTransId="{EE7AC33F-B924-4375-AAF7-E1DC3E0CE219}" sibTransId="{C9ADE8CC-8459-4651-8A3C-EF63C5B44269}"/>
    <dgm:cxn modelId="{672B6F9E-FBE8-4F2B-B8FA-A23477FB8B51}" type="presOf" srcId="{22961EB4-ACE3-491B-A12E-FD92D602D9C3}" destId="{7E713748-379C-4B5E-9EC6-622A2DAA67D9}" srcOrd="0" destOrd="0" presId="urn:microsoft.com/office/officeart/2008/layout/HorizontalMultiLevelHierarchy"/>
    <dgm:cxn modelId="{2F3BB965-847C-49DE-BF8E-9342A9257F1A}" type="presOf" srcId="{CF9BEDA7-FD98-4657-A3CF-7E5F68ED9E8D}" destId="{8C07BC25-D6C9-4CF7-B000-4A39865469A4}" srcOrd="1" destOrd="0" presId="urn:microsoft.com/office/officeart/2008/layout/HorizontalMultiLevelHierarchy"/>
    <dgm:cxn modelId="{E868D00E-E341-4B06-BB17-97804DC7B00E}" srcId="{B7CB9BB8-F88E-40ED-929C-17B1039EBEC9}" destId="{652C0E82-3225-4044-899D-81161BE8F2E7}" srcOrd="0" destOrd="0" parTransId="{E10D3D90-A74E-450F-9084-1506A72D213C}" sibTransId="{D84F416E-AEE4-4852-B965-FCE4AFDDA273}"/>
    <dgm:cxn modelId="{F8530795-E937-41CF-9254-D09F283320E6}" type="presOf" srcId="{CE56088E-EC43-4333-BD44-5F2713B4567E}" destId="{E2050663-B1E8-425F-87C5-99CF5290C067}" srcOrd="0" destOrd="0" presId="urn:microsoft.com/office/officeart/2008/layout/HorizontalMultiLevelHierarchy"/>
    <dgm:cxn modelId="{FCA94846-123D-4046-9953-B1CEFA1FB03C}" type="presOf" srcId="{B8434FA2-D721-4A84-9A85-EB3BE1662521}" destId="{923880D7-A7F4-423D-A77A-395DF57084FA}" srcOrd="1" destOrd="0" presId="urn:microsoft.com/office/officeart/2008/layout/HorizontalMultiLevelHierarchy"/>
    <dgm:cxn modelId="{4916DD47-6EB2-40EB-ADB3-428F912D90CA}" type="presOf" srcId="{67F328C6-53E4-4D6A-AF09-F3C58506DEE0}" destId="{C4AE0464-C7B5-4E86-A6A2-2B9AF10FF61D}" srcOrd="1" destOrd="0" presId="urn:microsoft.com/office/officeart/2008/layout/HorizontalMultiLevelHierarchy"/>
    <dgm:cxn modelId="{A0529437-FCDB-4307-8A10-FB42720BD84E}" type="presOf" srcId="{3AB16EB6-4C09-4696-AAE7-C9AF97F6B5E8}" destId="{4AE60FE5-0106-4009-A9AD-E85CABEF1AC2}" srcOrd="0" destOrd="0" presId="urn:microsoft.com/office/officeart/2008/layout/HorizontalMultiLevelHierarchy"/>
    <dgm:cxn modelId="{F7B851CA-7C6E-4C7F-884C-FDE27F34D471}" type="presOf" srcId="{B7CB9BB8-F88E-40ED-929C-17B1039EBEC9}" destId="{44BCBFC6-8C63-4514-BA69-13DD8745D3E0}" srcOrd="0" destOrd="0" presId="urn:microsoft.com/office/officeart/2008/layout/HorizontalMultiLevelHierarchy"/>
    <dgm:cxn modelId="{F1E15B3D-A297-4A05-8839-D22C75D6D5E4}" type="presOf" srcId="{6213CB37-1C15-4606-893B-C9A5760A4800}" destId="{345CA9E2-D35F-4F96-AC71-F5A4B3296559}" srcOrd="0" destOrd="0" presId="urn:microsoft.com/office/officeart/2008/layout/HorizontalMultiLevelHierarchy"/>
    <dgm:cxn modelId="{4ED677EC-1327-44AC-B7F2-71095B02EE56}" type="presOf" srcId="{220783FC-3A4F-4478-8A99-EFC058CE385E}" destId="{497F5C04-5E6C-440F-AD7F-16339F84AAFB}" srcOrd="0" destOrd="0" presId="urn:microsoft.com/office/officeart/2008/layout/HorizontalMultiLevelHierarchy"/>
    <dgm:cxn modelId="{5D55EAE3-AC33-4A1E-BC06-098517A04112}" type="presOf" srcId="{5AD09BEB-5E93-4CE1-AE5D-985CD1CA771C}" destId="{10902F1B-76A0-42BF-B8B6-85638234AC1B}" srcOrd="0" destOrd="0" presId="urn:microsoft.com/office/officeart/2008/layout/HorizontalMultiLevelHierarchy"/>
    <dgm:cxn modelId="{9818ACCC-30EE-4F69-B57E-748CFC355746}" type="presOf" srcId="{EE7AB39F-748A-4E7E-B197-2733B9168AC0}" destId="{E5ED6FB0-7FE4-432D-A7E2-1C05993FCA60}" srcOrd="0" destOrd="0" presId="urn:microsoft.com/office/officeart/2008/layout/HorizontalMultiLevelHierarchy"/>
    <dgm:cxn modelId="{04EB8F42-FC2B-4767-A893-0F83195D116F}" type="presOf" srcId="{3EFFCB8D-1023-48D7-B407-A12882E9AA1F}" destId="{1C71F73B-1A86-4D01-A5F1-5C981EB9BAF9}" srcOrd="0" destOrd="0" presId="urn:microsoft.com/office/officeart/2008/layout/HorizontalMultiLevelHierarchy"/>
    <dgm:cxn modelId="{B886AA36-6F6D-4DFB-979C-0CFAB763F2A0}" type="presOf" srcId="{03ADB93D-B629-4D10-A527-3ABF753744E9}" destId="{D2391F31-FA2D-43F9-9FE8-1200D21AE459}" srcOrd="0" destOrd="0" presId="urn:microsoft.com/office/officeart/2008/layout/HorizontalMultiLevelHierarchy"/>
    <dgm:cxn modelId="{3CE9ACE9-827F-45BA-A48D-AC483C120AC6}" type="presOf" srcId="{83B958BE-E529-468B-AADF-CC9811D8117B}" destId="{3476A4FA-4757-486A-9465-66B176A1755F}" srcOrd="1" destOrd="0" presId="urn:microsoft.com/office/officeart/2008/layout/HorizontalMultiLevelHierarchy"/>
    <dgm:cxn modelId="{D76CB938-7F64-44E7-8DEF-5EE320439CE6}" type="presOf" srcId="{5AD09BEB-5E93-4CE1-AE5D-985CD1CA771C}" destId="{C9A2B145-5387-4B1F-A759-774CCECBB1E5}" srcOrd="1" destOrd="0" presId="urn:microsoft.com/office/officeart/2008/layout/HorizontalMultiLevelHierarchy"/>
    <dgm:cxn modelId="{B2F8B378-9269-4534-B593-A75C4711D06F}" type="presOf" srcId="{8D3350CD-D046-4BB9-8444-B7F12264B91D}" destId="{53AEF0C2-BE19-450F-87F1-3F6A8CDD2C4F}" srcOrd="0" destOrd="0" presId="urn:microsoft.com/office/officeart/2008/layout/HorizontalMultiLevelHierarchy"/>
    <dgm:cxn modelId="{F642CC9C-6F56-42F9-9DE6-19F818A44BA3}" type="presOf" srcId="{D1784547-E43F-4951-8023-60F8AFED0D6B}" destId="{399D7AA7-129E-4F88-B445-31B773562A91}" srcOrd="0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D114C320-A1A9-4CA4-A71A-C72AE310815B}" type="presOf" srcId="{652C0E82-3225-4044-899D-81161BE8F2E7}" destId="{66E068D7-247C-4ACA-99DD-C554D3F57B80}" srcOrd="0" destOrd="0" presId="urn:microsoft.com/office/officeart/2008/layout/HorizontalMultiLevelHierarchy"/>
    <dgm:cxn modelId="{77538040-3A49-48E5-B1E9-2E3C5AF46EFF}" type="presOf" srcId="{B19FD33A-DBAF-444F-8556-23AB29AB2C7F}" destId="{FDCE8F53-E322-4B1B-8535-1DF807DB34B9}" srcOrd="0" destOrd="0" presId="urn:microsoft.com/office/officeart/2008/layout/HorizontalMultiLevelHierarchy"/>
    <dgm:cxn modelId="{DE1ECD8A-5CEA-4483-A3C0-8B52970CF05F}" type="presOf" srcId="{EE7AC33F-B924-4375-AAF7-E1DC3E0CE219}" destId="{163E3C80-4D54-4810-A01C-BF083733ED97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FD5F5F5D-E401-489F-9C98-8FFC354F1353}" type="presOf" srcId="{7C1C1006-FF8F-45FA-B613-D1C9E4868FC6}" destId="{5F6F3BBD-6C2B-4839-A50B-2B8470876601}" srcOrd="1" destOrd="0" presId="urn:microsoft.com/office/officeart/2008/layout/HorizontalMultiLevelHierarchy"/>
    <dgm:cxn modelId="{889DD530-9D5B-4714-9EBB-E1AC82418525}" type="presOf" srcId="{4CB6419A-06B3-4008-A675-C3B588864654}" destId="{691C4B03-F193-462B-8563-0CBB3DFC5ADA}" srcOrd="1" destOrd="0" presId="urn:microsoft.com/office/officeart/2008/layout/HorizontalMultiLevelHierarchy"/>
    <dgm:cxn modelId="{625351BE-696B-485D-8766-BE80C2741A7A}" type="presOf" srcId="{3EFFCB8D-1023-48D7-B407-A12882E9AA1F}" destId="{4A0DD7DA-8AAC-4AD2-96FD-C9881631506D}" srcOrd="1" destOrd="0" presId="urn:microsoft.com/office/officeart/2008/layout/HorizontalMultiLevelHierarchy"/>
    <dgm:cxn modelId="{F16CE404-4AAF-4A5F-A81F-460ABD500660}" type="presOf" srcId="{00F076B5-E16A-462F-8DDE-46E0CA9451C2}" destId="{5F41697B-5DEF-4290-BCEF-E542470D6E24}" srcOrd="1" destOrd="0" presId="urn:microsoft.com/office/officeart/2008/layout/HorizontalMultiLevelHierarchy"/>
    <dgm:cxn modelId="{517DC43A-BCCC-4845-B395-9C4633492EB9}" type="presOf" srcId="{20D580FB-673D-40EF-8C18-5EBB35C2DF3F}" destId="{EA700119-37C0-471B-817F-1554B337A7BD}" srcOrd="0" destOrd="0" presId="urn:microsoft.com/office/officeart/2008/layout/HorizontalMultiLevelHierarchy"/>
    <dgm:cxn modelId="{BE9472C2-9D10-4B5E-91C8-F85C5590AAB0}" type="presOf" srcId="{C11F076B-5B6D-4347-BCF0-EF2205CDA008}" destId="{5E8E4353-97E3-4769-8745-E51435D5D5C3}" srcOrd="0" destOrd="0" presId="urn:microsoft.com/office/officeart/2008/layout/HorizontalMultiLevelHierarchy"/>
    <dgm:cxn modelId="{8E109648-A063-48FE-A218-F77D8981B22D}" type="presOf" srcId="{FCCAE72E-3741-4C5F-B697-2CEBFC92CDF7}" destId="{47AE8846-F21F-4E4C-B4A3-D44DA4BF791C}" srcOrd="0" destOrd="0" presId="urn:microsoft.com/office/officeart/2008/layout/HorizontalMultiLevelHierarchy"/>
    <dgm:cxn modelId="{514E3FB8-3B3D-4A18-ADAD-E0996E17BCAF}" type="presOf" srcId="{4CE64EAB-1F23-4CF9-AE84-82CC69D105EA}" destId="{4DD7E8C5-D4E3-4A07-A586-B06A3F0FA0A4}" srcOrd="1" destOrd="0" presId="urn:microsoft.com/office/officeart/2008/layout/HorizontalMultiLevelHierarchy"/>
    <dgm:cxn modelId="{4E1AD043-53FB-47F9-8775-B2A75514FAB6}" type="presOf" srcId="{03ADB93D-B629-4D10-A527-3ABF753744E9}" destId="{541D34AF-66FF-4C5E-9F53-5D50EF8CF2C2}" srcOrd="1" destOrd="0" presId="urn:microsoft.com/office/officeart/2008/layout/HorizontalMultiLevelHierarchy"/>
    <dgm:cxn modelId="{E3D55BA2-CACC-4298-ADFA-C3D4DC3E101E}" type="presOf" srcId="{D99CEDBE-8131-494C-B10C-FB311A3A99FA}" destId="{B40EE180-25AF-4204-AE56-CB1DD087B5AE}" srcOrd="0" destOrd="0" presId="urn:microsoft.com/office/officeart/2008/layout/HorizontalMultiLevelHierarchy"/>
    <dgm:cxn modelId="{FA8808A3-D532-445B-BE7A-E830CAA568A8}" type="presOf" srcId="{E10D3D90-A74E-450F-9084-1506A72D213C}" destId="{ECCC2913-43B1-468D-90E1-6A84A04D7B35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EC9948F1-29A3-46EE-9204-D493AE7E2BB4}" type="presOf" srcId="{857CFD1F-EE59-4FCA-B45E-DD222A58B4C5}" destId="{F79DD85E-EA4B-4404-A897-412DA6D43D87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5BEFE671-D894-4BF3-937A-724D6457BDBB}" type="presOf" srcId="{A36A0323-D3B3-4EC3-9E94-866F0BF084F8}" destId="{80600A35-84AA-43CE-81F3-F98690856545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421AE9-BBEA-4C69-B4C1-5D04CA146D24}" type="presOf" srcId="{6C4B717C-C026-487E-BCE8-05C8818F102F}" destId="{6C23C675-FD00-4693-B8B2-FE320E01EBA0}" srcOrd="0" destOrd="0" presId="urn:microsoft.com/office/officeart/2008/layout/HorizontalMultiLevelHierarchy"/>
    <dgm:cxn modelId="{5E9081DD-D4DF-4B27-8987-C293D617E759}" type="presOf" srcId="{EE7AC33F-B924-4375-AAF7-E1DC3E0CE219}" destId="{913BD4B6-FE0D-43B0-8A99-56C22A5347DB}" srcOrd="1" destOrd="0" presId="urn:microsoft.com/office/officeart/2008/layout/HorizontalMultiLevelHierarchy"/>
    <dgm:cxn modelId="{3D5F3F6B-7011-45C1-8A46-055DF73FBEA5}" type="presOf" srcId="{135C9364-DDB6-442F-8FAA-5BA030EFD734}" destId="{75CF11DC-1721-423F-B9AF-48802F04849A}" srcOrd="1" destOrd="0" presId="urn:microsoft.com/office/officeart/2008/layout/HorizontalMultiLevelHierarchy"/>
    <dgm:cxn modelId="{E615C66C-709B-4163-B978-82CF6FE59CE6}" type="presOf" srcId="{220783FC-3A4F-4478-8A99-EFC058CE385E}" destId="{5AABF8D0-E7BA-4B05-B0CC-3D73E60C6D34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328F9874-F237-4DC7-9767-863060F7CB72}" type="presOf" srcId="{1A6646C7-BB0B-4EAE-99FF-6AD5727CA462}" destId="{34044C52-B2E6-48E7-B324-5D6AF4102F09}" srcOrd="1" destOrd="0" presId="urn:microsoft.com/office/officeart/2008/layout/HorizontalMultiLevelHierarchy"/>
    <dgm:cxn modelId="{DD6F22F8-8CE1-4553-969A-BEF0973F83F8}" type="presOf" srcId="{08509389-781B-4822-9ED7-F0F87E1C5EFE}" destId="{964E3496-9F20-4756-A220-FBA1D5E4980C}" srcOrd="0" destOrd="0" presId="urn:microsoft.com/office/officeart/2008/layout/HorizontalMultiLevelHierarchy"/>
    <dgm:cxn modelId="{CB2218D7-2B70-4908-8505-69F55C4FDE66}" srcId="{F9F3B347-91F2-448A-A064-D24DE8F94FCB}" destId="{F64A1A43-DA6F-4C31-9B89-6208F918D208}" srcOrd="1" destOrd="0" parTransId="{220783FC-3A4F-4478-8A99-EFC058CE385E}" sibTransId="{531565A7-F429-4F4D-9C7C-70C6FF3ECF7D}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8046913-99EB-4A66-BBFE-69E6095028D2}" srcId="{652C0E82-3225-4044-899D-81161BE8F2E7}" destId="{34641CDC-83ED-428D-8B72-437F943447DC}" srcOrd="0" destOrd="0" parTransId="{00F076B5-E16A-462F-8DDE-46E0CA9451C2}" sibTransId="{681F9026-AA7C-458C-B4D2-AED6C74FACF4}"/>
    <dgm:cxn modelId="{1915FCE3-5C0F-4789-B4B2-5BEA9CA91ABF}" type="presOf" srcId="{1E48BBB0-9D91-4007-82C6-411D9964C921}" destId="{D39F0EBD-FE23-49ED-8731-BF50C8139E65}" srcOrd="0" destOrd="0" presId="urn:microsoft.com/office/officeart/2008/layout/HorizontalMultiLevelHierarchy"/>
    <dgm:cxn modelId="{D2513966-A91D-48EF-AB9F-491126419D32}" type="presOf" srcId="{1EE7BE5D-2C1B-4047-8F8A-8126382E41EC}" destId="{3AC91184-82E7-4A6A-A8EE-1079E8DAE50D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B128589D-F0C6-4135-A19A-4581B9F5BE9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5198802-2F45-484D-A316-98692B2AFC69}" type="presOf" srcId="{3153BB00-52E5-49F4-BB02-E7E5D569CFA3}" destId="{550E294F-EC44-419B-ACBA-76EA29C580AF}" srcOrd="0" destOrd="0" presId="urn:microsoft.com/office/officeart/2008/layout/HorizontalMultiLevelHierarchy"/>
    <dgm:cxn modelId="{0261BBC1-127E-4D4E-AD9B-C203EA6431E0}" type="presOf" srcId="{CE740258-D438-41E3-8A07-32E10DA78599}" destId="{1B7060DC-728A-447E-976E-69713194FB07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8FF0CD62-F32E-4B71-B5C4-2B547EDD58AD}" srcId="{187B1590-02DF-496E-B3A3-08CBFBAEB36D}" destId="{A1B04D97-5319-4406-9772-FCDB36A474D6}" srcOrd="0" destOrd="0" parTransId="{3EFFCB8D-1023-48D7-B407-A12882E9AA1F}" sibTransId="{65AF1E47-D152-4EA1-8804-9A685C3D052D}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16D65060-06D4-4EB7-9F16-1AD5615DDA08}" srcId="{BBA7669C-F636-472B-8393-710D65294207}" destId="{8F026A05-1634-46FC-A2E3-08CA14725AC9}" srcOrd="0" destOrd="0" parTransId="{20D580FB-673D-40EF-8C18-5EBB35C2DF3F}" sibTransId="{9F04F4E6-03FD-4142-A659-D117D4D39C7A}"/>
    <dgm:cxn modelId="{FFE45A4B-DAF1-4914-B2DC-A10566963A85}" type="presOf" srcId="{8F026A05-1634-46FC-A2E3-08CA14725AC9}" destId="{22F395D0-C3B8-4A57-8323-4182AA82B0B5}" srcOrd="0" destOrd="0" presId="urn:microsoft.com/office/officeart/2008/layout/HorizontalMultiLevelHierarchy"/>
    <dgm:cxn modelId="{2FAB2851-44CF-4131-8F05-AA60E8FAE66B}" type="presOf" srcId="{9F66464A-D773-48DD-A9B9-D9366FB74E4D}" destId="{157AB460-F350-4538-BCA5-859637D0C55A}" srcOrd="0" destOrd="0" presId="urn:microsoft.com/office/officeart/2008/layout/HorizontalMultiLevelHierarchy"/>
    <dgm:cxn modelId="{27E3E8F3-C780-449C-A5CA-C392C35A6C98}" type="presOf" srcId="{00F076B5-E16A-462F-8DDE-46E0CA9451C2}" destId="{E1432CB7-C57F-4F6A-9AA6-E07A554DE93E}" srcOrd="0" destOrd="0" presId="urn:microsoft.com/office/officeart/2008/layout/HorizontalMultiLevelHierarchy"/>
    <dgm:cxn modelId="{5F1ADC94-9AB5-492B-912F-9EA820B1D796}" type="presOf" srcId="{187B1590-02DF-496E-B3A3-08CBFBAEB36D}" destId="{76AFDD70-FF2C-4B5F-82B9-B5BF2DE28A65}" srcOrd="0" destOrd="0" presId="urn:microsoft.com/office/officeart/2008/layout/HorizontalMultiLevelHierarchy"/>
    <dgm:cxn modelId="{C5351792-6FD8-4BE4-9ADC-32A80C1EFFDF}" type="presOf" srcId="{20D580FB-673D-40EF-8C18-5EBB35C2DF3F}" destId="{34D8625F-39CD-4348-B8F2-7E73ADD23D13}" srcOrd="1" destOrd="0" presId="urn:microsoft.com/office/officeart/2008/layout/HorizontalMultiLevelHierarchy"/>
    <dgm:cxn modelId="{E4B499B9-D72D-49A8-BF74-259439C7ED10}" type="presOf" srcId="{07E14FD1-4ABD-47DA-AD10-22893A96D965}" destId="{5EF2A711-6539-4B40-82F4-1D7ACF857AF7}" srcOrd="1" destOrd="0" presId="urn:microsoft.com/office/officeart/2008/layout/HorizontalMultiLevelHierarchy"/>
    <dgm:cxn modelId="{BAACCDC8-1DC4-42AE-8C1A-85B63E26FA33}" type="presOf" srcId="{2FDF7F34-AFFB-48F5-B95A-EC1EEBE256CF}" destId="{BD15981F-569F-4B3E-A29C-E329AE7B81D1}" srcOrd="0" destOrd="0" presId="urn:microsoft.com/office/officeart/2008/layout/HorizontalMultiLevelHierarchy"/>
    <dgm:cxn modelId="{CC57183E-93DF-49ED-A59D-DB9F256C31C1}" type="presOf" srcId="{EE7AB39F-748A-4E7E-B197-2733B9168AC0}" destId="{AD5F8567-37F6-4CAA-8B49-515B5BB217E9}" srcOrd="1" destOrd="0" presId="urn:microsoft.com/office/officeart/2008/layout/HorizontalMultiLevelHierarchy"/>
    <dgm:cxn modelId="{41521F4F-DD09-4666-8018-63D51820119E}" type="presOf" srcId="{7C1C1006-FF8F-45FA-B613-D1C9E4868FC6}" destId="{6084A302-5078-4BE0-80B7-B99AA06E451C}" srcOrd="0" destOrd="0" presId="urn:microsoft.com/office/officeart/2008/layout/HorizontalMultiLevelHierarchy"/>
    <dgm:cxn modelId="{C6EDCEE9-FF6D-4D0C-A0AA-8D4DEFE98355}" type="presOf" srcId="{72E6CB8A-D95F-4879-A388-7542BD5E0680}" destId="{9549546E-7602-4CE5-923E-71EF7D20F9E2}" srcOrd="1" destOrd="0" presId="urn:microsoft.com/office/officeart/2008/layout/HorizontalMultiLevelHierarchy"/>
    <dgm:cxn modelId="{37223454-B443-4EC4-95C4-3E613A105BE2}" type="presOf" srcId="{E10D3D90-A74E-450F-9084-1506A72D213C}" destId="{EEA3745D-64F6-432A-A6A8-5C34157C5BBF}" srcOrd="1" destOrd="0" presId="urn:microsoft.com/office/officeart/2008/layout/HorizontalMultiLevelHierarchy"/>
    <dgm:cxn modelId="{099A5F4B-9BA0-4938-A5D0-F0DDB91BB477}" type="presOf" srcId="{4CB6419A-06B3-4008-A675-C3B588864654}" destId="{7C1111C3-71C8-4A59-B707-B9C768098517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D10E97A6-E24B-44AC-96E0-4F80FDE8ACD0}" type="presOf" srcId="{FA137558-9D06-4BB2-8049-227EDBFCDF69}" destId="{08EC2D9E-EEF5-4DFB-B18C-04297E92FEFA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EDE2C27C-FD89-4883-AABB-43A3EEE524B2}" type="presOf" srcId="{964BFDF6-DDB2-47F5-B527-B419FDF43E85}" destId="{2DAC4065-1AE1-4D2A-9CB3-313BFA3EB235}" srcOrd="0" destOrd="0" presId="urn:microsoft.com/office/officeart/2008/layout/HorizontalMultiLevelHierarchy"/>
    <dgm:cxn modelId="{F359905D-790B-4698-A2A4-CB52711E46F3}" type="presOf" srcId="{34641CDC-83ED-428D-8B72-437F943447DC}" destId="{AA1B7C83-7034-49D6-85C4-E9976616E112}" srcOrd="0" destOrd="0" presId="urn:microsoft.com/office/officeart/2008/layout/HorizontalMultiLevelHierarchy"/>
    <dgm:cxn modelId="{1EEB6C67-5416-4185-8BC3-F9BDE8FFADE6}" type="presOf" srcId="{CE9BAB4A-2CA5-46F0-9309-E051C11E3669}" destId="{20A112FF-950D-494D-B3D0-FBE3FF187616}" srcOrd="0" destOrd="0" presId="urn:microsoft.com/office/officeart/2008/layout/HorizontalMultiLevelHierarchy"/>
    <dgm:cxn modelId="{161E827E-6F12-48B1-BB69-8D58F05B8350}" type="presOf" srcId="{2FDF7F34-AFFB-48F5-B95A-EC1EEBE256CF}" destId="{CB2039D7-A122-4FBD-A84B-449349191360}" srcOrd="1" destOrd="0" presId="urn:microsoft.com/office/officeart/2008/layout/HorizontalMultiLevelHierarchy"/>
    <dgm:cxn modelId="{676DE7B1-E586-45FC-9830-BD7BE2ACEC91}" type="presOf" srcId="{07E14FD1-4ABD-47DA-AD10-22893A96D965}" destId="{F1254FD0-8054-4A01-9BB5-DAF029D79E79}" srcOrd="0" destOrd="0" presId="urn:microsoft.com/office/officeart/2008/layout/HorizontalMultiLevelHierarchy"/>
    <dgm:cxn modelId="{30DA3068-8441-4987-AB67-CB439F66742B}" srcId="{BBA7669C-F636-472B-8393-710D65294207}" destId="{F9F3B347-91F2-448A-A064-D24DE8F94FCB}" srcOrd="2" destOrd="0" parTransId="{67F328C6-53E4-4D6A-AF09-F3C58506DEE0}" sibTransId="{28297C4A-2E2B-406B-A39B-6B1DAFCD10F5}"/>
    <dgm:cxn modelId="{4FD638BE-C100-4442-89E1-8BA79BEB98E5}" type="presOf" srcId="{F64A1A43-DA6F-4C31-9B89-6208F918D208}" destId="{0CBCD5D4-30CD-4B71-9A4D-975FA3ACDA21}" srcOrd="0" destOrd="0" presId="urn:microsoft.com/office/officeart/2008/layout/HorizontalMultiLevelHierarchy"/>
    <dgm:cxn modelId="{8C472AB8-B751-4383-8660-E020108926AB}" srcId="{F9F3B347-91F2-448A-A064-D24DE8F94FCB}" destId="{4A47D7FA-A027-4055-9D84-AA4D08F32592}" srcOrd="0" destOrd="0" parTransId="{9F66464A-D773-48DD-A9B9-D9366FB74E4D}" sibTransId="{8C0D9474-C0CB-46B8-9430-86B53630867C}"/>
    <dgm:cxn modelId="{C91DCB46-B3E8-4360-A7D8-890BD4D2155D}" srcId="{B7CB9BB8-F88E-40ED-929C-17B1039EBEC9}" destId="{187B1590-02DF-496E-B3A3-08CBFBAEB36D}" srcOrd="1" destOrd="0" parTransId="{CE56088E-EC43-4333-BD44-5F2713B4567E}" sibTransId="{FD674498-5366-4C82-BFD0-535790CA94F3}"/>
    <dgm:cxn modelId="{E3A5C15D-FEED-425B-9904-1F4E2C7E538A}" type="presOf" srcId="{0DA1C060-E1EF-497C-B4B7-CC10236D4AB5}" destId="{D456BF37-646F-420A-817B-2C6FE870644F}" srcOrd="0" destOrd="0" presId="urn:microsoft.com/office/officeart/2008/layout/HorizontalMultiLevelHierarchy"/>
    <dgm:cxn modelId="{895A0F48-66F5-47A0-A4CE-15141FA66E7C}" type="presOf" srcId="{4CE64EAB-1F23-4CF9-AE84-82CC69D105EA}" destId="{3C4CE92F-335B-4A7A-8BB0-EC6AFC5BABCB}" srcOrd="0" destOrd="0" presId="urn:microsoft.com/office/officeart/2008/layout/HorizontalMultiLevelHierarchy"/>
    <dgm:cxn modelId="{F99293E3-DDF0-40AC-9827-83808A172660}" type="presOf" srcId="{2FCCDA2B-747D-4FAA-B7F2-B0390F0E4FC1}" destId="{E2CE8335-163F-4FC8-9EB2-2F1AB9A3494D}" srcOrd="0" destOrd="0" presId="urn:microsoft.com/office/officeart/2008/layout/HorizontalMultiLevelHierarchy"/>
    <dgm:cxn modelId="{BD6523D1-AD65-49BC-BE71-D61A4AF88192}" type="presOf" srcId="{135C9364-DDB6-442F-8FAA-5BA030EFD734}" destId="{FCD46113-877F-416E-8838-C882836F0D86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F073076E-770B-48DF-8E48-A5B2ADC515CE}" type="presOf" srcId="{C7D852CC-83C3-4D0D-B418-7B3508CA8623}" destId="{675C452B-A309-46DB-8A27-519F74B0332F}" srcOrd="1" destOrd="0" presId="urn:microsoft.com/office/officeart/2008/layout/HorizontalMultiLevelHierarchy"/>
    <dgm:cxn modelId="{B0CDD326-B53B-4163-93E5-68F192E26847}" type="presOf" srcId="{CE56088E-EC43-4333-BD44-5F2713B4567E}" destId="{1917F639-7383-48D4-AF40-101A0C080E5B}" srcOrd="1" destOrd="0" presId="urn:microsoft.com/office/officeart/2008/layout/HorizontalMultiLevelHierarchy"/>
    <dgm:cxn modelId="{75E11A9F-B70A-472E-A91F-01CBD39D2A7F}" type="presOf" srcId="{71B63911-68FA-441B-9B6A-217F184EA500}" destId="{CBB3B77D-EBA8-4D22-98DB-01717DAA0DBE}" srcOrd="0" destOrd="0" presId="urn:microsoft.com/office/officeart/2008/layout/HorizontalMultiLevelHierarchy"/>
    <dgm:cxn modelId="{6333A7E8-26EF-4B0A-897E-024B4260F45F}" type="presOf" srcId="{4D771B72-B8C5-4B26-8235-A3141ED5FCCF}" destId="{A9B15C1A-4C4B-4F3A-A878-84EA420CF092}" srcOrd="0" destOrd="0" presId="urn:microsoft.com/office/officeart/2008/layout/HorizontalMultiLevelHierarchy"/>
    <dgm:cxn modelId="{984B9DDC-44FA-4A1F-9E2F-3CA52488C605}" type="presOf" srcId="{6C4B717C-C026-487E-BCE8-05C8818F102F}" destId="{463FF2BA-744B-4B84-8BBC-EAF863E5BEE8}" srcOrd="1" destOrd="0" presId="urn:microsoft.com/office/officeart/2008/layout/HorizontalMultiLevelHierarchy"/>
    <dgm:cxn modelId="{55AD828B-DA8C-4C49-A294-6DBF9537312F}" type="presOf" srcId="{1A6646C7-BB0B-4EAE-99FF-6AD5727CA462}" destId="{65055C2D-2B2C-4D84-ACA4-59F12A018C1E}" srcOrd="0" destOrd="0" presId="urn:microsoft.com/office/officeart/2008/layout/HorizontalMultiLevelHierarchy"/>
    <dgm:cxn modelId="{CE573852-6E50-44C2-8FBC-7348C338E1AE}" type="presOf" srcId="{B19FD33A-DBAF-444F-8556-23AB29AB2C7F}" destId="{F560906A-546D-4571-BA60-ACF2D4A854CB}" srcOrd="1" destOrd="0" presId="urn:microsoft.com/office/officeart/2008/layout/HorizontalMultiLevelHierarchy"/>
    <dgm:cxn modelId="{BF4FF9F4-84B6-41E0-A1CF-E75AA4E55397}" type="presOf" srcId="{BBA7669C-F636-472B-8393-710D65294207}" destId="{9930AFAD-7CAA-421C-A6F6-BE96E32B90BE}" srcOrd="0" destOrd="0" presId="urn:microsoft.com/office/officeart/2008/layout/HorizontalMultiLevelHierarchy"/>
    <dgm:cxn modelId="{ADD8E5E3-3DBC-4637-8480-CC49FC315B25}" type="presOf" srcId="{83B958BE-E529-468B-AADF-CC9811D8117B}" destId="{CDB19BF2-AEC5-4257-B156-9309200289C7}" srcOrd="0" destOrd="0" presId="urn:microsoft.com/office/officeart/2008/layout/HorizontalMultiLevelHierarchy"/>
    <dgm:cxn modelId="{72925BE3-8945-47CF-9D4A-B248061F7EC8}" type="presOf" srcId="{B8434FA2-D721-4A84-9A85-EB3BE1662521}" destId="{7212D5D5-1939-4CB3-89C6-89F2F80A28F8}" srcOrd="0" destOrd="0" presId="urn:microsoft.com/office/officeart/2008/layout/HorizontalMultiLevelHierarchy"/>
    <dgm:cxn modelId="{0052725C-0205-4FC8-9014-F1BB1BB91290}" type="presOf" srcId="{72E6CB8A-D95F-4879-A388-7542BD5E0680}" destId="{40169FCD-FE65-4130-A61A-B8E1A88BB39C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8CE43B1E-F0BF-4919-A1B3-500D62730092}" type="presOf" srcId="{964BFDF6-DDB2-47F5-B527-B419FDF43E85}" destId="{36BD0849-2EE9-413C-915C-E1056298E9F6}" srcOrd="1" destOrd="0" presId="urn:microsoft.com/office/officeart/2008/layout/HorizontalMultiLevelHierarchy"/>
    <dgm:cxn modelId="{43AC30D9-5378-443F-A2D6-5E1DC5929969}" type="presOf" srcId="{30FCB191-A26B-44DC-AA20-A07E62BB28D7}" destId="{AEAE9668-1594-42A7-936C-F6D9B03E5605}" srcOrd="0" destOrd="0" presId="urn:microsoft.com/office/officeart/2008/layout/HorizontalMultiLevelHierarchy"/>
    <dgm:cxn modelId="{FEA5C0EF-24F8-4A98-950D-04767E47C7E8}" type="presOf" srcId="{A1B04D97-5319-4406-9772-FCDB36A474D6}" destId="{B1C717B7-9D36-4C1A-A5C5-EBDDB624B862}" srcOrd="0" destOrd="0" presId="urn:microsoft.com/office/officeart/2008/layout/HorizontalMultiLevelHierarchy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753F4786-9892-4FE8-A087-C9EA57D80902}" type="presOf" srcId="{CF9BEDA7-FD98-4657-A3CF-7E5F68ED9E8D}" destId="{613A4E0B-58AB-427D-9051-A8B2C6F55381}" srcOrd="0" destOrd="0" presId="urn:microsoft.com/office/officeart/2008/layout/HorizontalMultiLevelHierarchy"/>
    <dgm:cxn modelId="{113B9A30-DCAC-486A-B500-434192123C8C}" type="presOf" srcId="{BBA84F89-D070-423F-8DFC-E025E47AD7FF}" destId="{EC8A8FAF-CCC1-447F-AF4A-1B7F5640C737}" srcOrd="0" destOrd="0" presId="urn:microsoft.com/office/officeart/2008/layout/HorizontalMultiLevelHierarchy"/>
    <dgm:cxn modelId="{DA8D28DC-224B-4353-AD1E-1DB53C0D5B3F}" type="presOf" srcId="{CE740258-D438-41E3-8A07-32E10DA78599}" destId="{21CF8C5B-CC44-482D-8CEF-644045B7ABBF}" srcOrd="1" destOrd="0" presId="urn:microsoft.com/office/officeart/2008/layout/HorizontalMultiLevelHierarchy"/>
    <dgm:cxn modelId="{304576EE-7946-40A1-91A2-7108413E965D}" type="presOf" srcId="{BACCE4A2-3AD2-49FF-AA6C-4061F625A46A}" destId="{50DFE8EC-C200-4654-AAE8-1C218BF1FF46}" srcOrd="0" destOrd="0" presId="urn:microsoft.com/office/officeart/2008/layout/HorizontalMultiLevelHierarchy"/>
    <dgm:cxn modelId="{AF4DCEBC-C7D9-4D13-ADFF-AE122892F256}" type="presOf" srcId="{7BB307FE-C733-47B3-84F9-AAAF06E4814D}" destId="{D25D64C0-4B64-41AC-92CE-07D758B6DB9F}" srcOrd="0" destOrd="0" presId="urn:microsoft.com/office/officeart/2008/layout/HorizontalMultiLevelHierarchy"/>
    <dgm:cxn modelId="{CBC552B9-6026-438C-A813-1CD6952EE25A}" type="presOf" srcId="{4A47D7FA-A027-4055-9D84-AA4D08F32592}" destId="{48F26C2C-30F2-4EF0-9B8D-70C58EE4334A}" srcOrd="0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F7F1B3E2-EDAC-4A22-B20A-E8AF7C25D7C0}" srcId="{0DA1C060-E1EF-497C-B4B7-CC10236D4AB5}" destId="{B7CB9BB8-F88E-40ED-929C-17B1039EBEC9}" srcOrd="1" destOrd="0" parTransId="{857CFD1F-EE59-4FCA-B45E-DD222A58B4C5}" sibTransId="{B43F0871-8172-4CFF-B92F-325E0ADBB3D9}"/>
    <dgm:cxn modelId="{615F5FFA-4121-426A-8D72-B495929377DB}" type="presOf" srcId="{67F328C6-53E4-4D6A-AF09-F3C58506DEE0}" destId="{E825968E-AFC6-480A-86D2-9B60CF6A0ACF}" srcOrd="0" destOrd="0" presId="urn:microsoft.com/office/officeart/2008/layout/HorizontalMultiLevelHierarchy"/>
    <dgm:cxn modelId="{3FBDAAF4-99BB-4089-A304-92FA766EE71D}" type="presOf" srcId="{125C7D03-E078-4254-ADA9-DF778D3D1A13}" destId="{2A0C8DB7-887D-45CC-B4A9-59004B9EF6B0}" srcOrd="1" destOrd="0" presId="urn:microsoft.com/office/officeart/2008/layout/HorizontalMultiLevelHierarchy"/>
    <dgm:cxn modelId="{DF873DAA-4420-457E-959C-0C274B8ADD77}" type="presOf" srcId="{D99CEDBE-8131-494C-B10C-FB311A3A99FA}" destId="{5409006B-7558-4B23-8991-ED1CB7E3B5FA}" srcOrd="1" destOrd="0" presId="urn:microsoft.com/office/officeart/2008/layout/HorizontalMultiLevelHierarchy"/>
    <dgm:cxn modelId="{DAA60138-E7A3-421B-9F25-940ED7A10E55}" srcId="{BBA7669C-F636-472B-8393-710D65294207}" destId="{30FCB191-A26B-44DC-AA20-A07E62BB28D7}" srcOrd="1" destOrd="0" parTransId="{7C1C1006-FF8F-45FA-B613-D1C9E4868FC6}" sibTransId="{7B9B056B-CB0A-43B8-8333-837834FC480F}"/>
    <dgm:cxn modelId="{5FFE7958-5799-4ED1-ACAE-1768E81F374F}" type="presOf" srcId="{19118D47-EC5E-46D6-8C7A-50D5424A615C}" destId="{96150568-7483-44FC-9BA6-DE9EA1D929E8}" srcOrd="0" destOrd="0" presId="urn:microsoft.com/office/officeart/2008/layout/HorizontalMultiLevelHierarchy"/>
    <dgm:cxn modelId="{8C3A9AFB-B912-4275-8245-FA01742993E0}" type="presOf" srcId="{FA137558-9D06-4BB2-8049-227EDBFCDF69}" destId="{DF9BAD71-EF23-4CA3-83FF-AB3C82F6A16F}" srcOrd="1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B593ED45-EE4F-4D01-830B-E913EC5BD190}" type="presOf" srcId="{256C9757-5E49-488C-A064-4CC6439589A0}" destId="{56535C95-9828-4467-977E-B10818263CCF}" srcOrd="1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5B3D4284-09C1-465C-99D6-BCF62B04EA22}" type="presOf" srcId="{C8F2FFF7-74DA-440A-822D-47DB1314E36C}" destId="{CF727354-29D2-487B-B444-C7F2F7C6251F}" srcOrd="0" destOrd="0" presId="urn:microsoft.com/office/officeart/2008/layout/HorizontalMultiLevelHierarchy"/>
    <dgm:cxn modelId="{DC0E220E-96E5-49F9-8500-26F53F59F954}" type="presOf" srcId="{9F66464A-D773-48DD-A9B9-D9366FB74E4D}" destId="{27CDADBB-2F7E-4733-8154-DB895839AC21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7BC70A4D-600F-4446-A949-B83509F38B66}" type="presOf" srcId="{857CFD1F-EE59-4FCA-B45E-DD222A58B4C5}" destId="{01F741C3-A026-45A9-B3BA-CA849C89E9E8}" srcOrd="1" destOrd="0" presId="urn:microsoft.com/office/officeart/2008/layout/HorizontalMultiLevelHierarchy"/>
    <dgm:cxn modelId="{BAAF126F-218B-4D25-A037-0E1AA095FE9A}" type="presOf" srcId="{F9F3B347-91F2-448A-A064-D24DE8F94FCB}" destId="{47221E9D-719D-4B09-8FB9-BFCE49963935}" srcOrd="0" destOrd="0" presId="urn:microsoft.com/office/officeart/2008/layout/HorizontalMultiLevelHierarchy"/>
    <dgm:cxn modelId="{1400A9B7-6A1E-492F-96E8-E844BC118854}" type="presOf" srcId="{125C7D03-E078-4254-ADA9-DF778D3D1A13}" destId="{FD39EFE5-E566-4C4B-AD09-CABEB3C1B052}" srcOrd="0" destOrd="0" presId="urn:microsoft.com/office/officeart/2008/layout/HorizontalMultiLevelHierarchy"/>
    <dgm:cxn modelId="{9686B37C-0C6D-4922-8170-F6B6E1A3460D}" type="presOf" srcId="{A3B94364-0145-4C34-8AE9-AB71D31899A6}" destId="{40EC32F7-F4B0-4CF9-8799-421C01F4B65A}" srcOrd="0" destOrd="0" presId="urn:microsoft.com/office/officeart/2008/layout/HorizontalMultiLevelHierarchy"/>
    <dgm:cxn modelId="{7D3D1139-B9C3-4539-AFB6-49B54BC75727}" type="presParOf" srcId="{D61D9318-CF1C-4027-9FB9-CA3681111D48}" destId="{270F17E6-7730-4FCF-B2C8-87132A2A2953}" srcOrd="0" destOrd="0" presId="urn:microsoft.com/office/officeart/2008/layout/HorizontalMultiLevelHierarchy"/>
    <dgm:cxn modelId="{32227CB3-5D0C-4D4C-A4D1-C38B6B3255F0}" type="presParOf" srcId="{270F17E6-7730-4FCF-B2C8-87132A2A2953}" destId="{47AE8846-F21F-4E4C-B4A3-D44DA4BF791C}" srcOrd="0" destOrd="0" presId="urn:microsoft.com/office/officeart/2008/layout/HorizontalMultiLevelHierarchy"/>
    <dgm:cxn modelId="{6F11B4E1-A7BB-43C3-9708-F042798763BE}" type="presParOf" srcId="{270F17E6-7730-4FCF-B2C8-87132A2A2953}" destId="{00B6C323-8ADF-4C2C-A98F-03A35CC9AEB8}" srcOrd="1" destOrd="0" presId="urn:microsoft.com/office/officeart/2008/layout/HorizontalMultiLevelHierarchy"/>
    <dgm:cxn modelId="{A05AC53B-5B21-49B4-8B92-89769B8167CF}" type="presParOf" srcId="{00B6C323-8ADF-4C2C-A98F-03A35CC9AEB8}" destId="{10902F1B-76A0-42BF-B8B6-85638234AC1B}" srcOrd="0" destOrd="0" presId="urn:microsoft.com/office/officeart/2008/layout/HorizontalMultiLevelHierarchy"/>
    <dgm:cxn modelId="{6EFBD837-95AA-438E-8A24-58A410D407E9}" type="presParOf" srcId="{10902F1B-76A0-42BF-B8B6-85638234AC1B}" destId="{C9A2B145-5387-4B1F-A759-774CCECBB1E5}" srcOrd="0" destOrd="0" presId="urn:microsoft.com/office/officeart/2008/layout/HorizontalMultiLevelHierarchy"/>
    <dgm:cxn modelId="{D353B14C-2586-4B00-AB61-9B7E72E71A74}" type="presParOf" srcId="{00B6C323-8ADF-4C2C-A98F-03A35CC9AEB8}" destId="{B80AF7FE-B4A1-49B4-8432-E40926974E76}" srcOrd="1" destOrd="0" presId="urn:microsoft.com/office/officeart/2008/layout/HorizontalMultiLevelHierarchy"/>
    <dgm:cxn modelId="{E70CA868-E130-4D16-9DFB-BE7C2D704DBE}" type="presParOf" srcId="{B80AF7FE-B4A1-49B4-8432-E40926974E76}" destId="{D456BF37-646F-420A-817B-2C6FE870644F}" srcOrd="0" destOrd="0" presId="urn:microsoft.com/office/officeart/2008/layout/HorizontalMultiLevelHierarchy"/>
    <dgm:cxn modelId="{24A5C6C4-7395-460E-9FE6-4970E79F25B5}" type="presParOf" srcId="{B80AF7FE-B4A1-49B4-8432-E40926974E76}" destId="{2E4195E7-C526-43C1-8251-2AF2A6B49243}" srcOrd="1" destOrd="0" presId="urn:microsoft.com/office/officeart/2008/layout/HorizontalMultiLevelHierarchy"/>
    <dgm:cxn modelId="{FD8E9AA1-01A3-454C-A657-6DF2DAAD63FC}" type="presParOf" srcId="{2E4195E7-C526-43C1-8251-2AF2A6B49243}" destId="{E4D805C1-0FDD-4506-9132-245D1618CDA6}" srcOrd="0" destOrd="0" presId="urn:microsoft.com/office/officeart/2008/layout/HorizontalMultiLevelHierarchy"/>
    <dgm:cxn modelId="{B84864E3-F49C-4F1C-B2D9-C2C96C067AE5}" type="presParOf" srcId="{E4D805C1-0FDD-4506-9132-245D1618CDA6}" destId="{675C452B-A309-46DB-8A27-519F74B0332F}" srcOrd="0" destOrd="0" presId="urn:microsoft.com/office/officeart/2008/layout/HorizontalMultiLevelHierarchy"/>
    <dgm:cxn modelId="{77BB5849-AC0F-4FB3-B53B-E66D0D791D37}" type="presParOf" srcId="{2E4195E7-C526-43C1-8251-2AF2A6B49243}" destId="{D9CAAA9F-65CF-4771-831C-8EF172A724A5}" srcOrd="1" destOrd="0" presId="urn:microsoft.com/office/officeart/2008/layout/HorizontalMultiLevelHierarchy"/>
    <dgm:cxn modelId="{A860655E-438F-44A0-A545-DB83A8FD1D80}" type="presParOf" srcId="{D9CAAA9F-65CF-4771-831C-8EF172A724A5}" destId="{9930AFAD-7CAA-421C-A6F6-BE96E32B90BE}" srcOrd="0" destOrd="0" presId="urn:microsoft.com/office/officeart/2008/layout/HorizontalMultiLevelHierarchy"/>
    <dgm:cxn modelId="{36B0832D-3984-454C-BC62-9BB314308AC9}" type="presParOf" srcId="{D9CAAA9F-65CF-4771-831C-8EF172A724A5}" destId="{9D792460-AE18-422F-8A94-3AAAF05AC764}" srcOrd="1" destOrd="0" presId="urn:microsoft.com/office/officeart/2008/layout/HorizontalMultiLevelHierarchy"/>
    <dgm:cxn modelId="{7719D6AB-A1FF-4F60-9491-E8CC4001647A}" type="presParOf" srcId="{9D792460-AE18-422F-8A94-3AAAF05AC764}" destId="{EA700119-37C0-471B-817F-1554B337A7BD}" srcOrd="0" destOrd="0" presId="urn:microsoft.com/office/officeart/2008/layout/HorizontalMultiLevelHierarchy"/>
    <dgm:cxn modelId="{E20775D9-AE55-4E8E-B7B3-B8354E77E02C}" type="presParOf" srcId="{EA700119-37C0-471B-817F-1554B337A7BD}" destId="{34D8625F-39CD-4348-B8F2-7E73ADD23D13}" srcOrd="0" destOrd="0" presId="urn:microsoft.com/office/officeart/2008/layout/HorizontalMultiLevelHierarchy"/>
    <dgm:cxn modelId="{45814D9B-E1E0-4480-8C7A-63472438A7C9}" type="presParOf" srcId="{9D792460-AE18-422F-8A94-3AAAF05AC764}" destId="{40E37C67-5662-411B-98D7-E7A9E3C38810}" srcOrd="1" destOrd="0" presId="urn:microsoft.com/office/officeart/2008/layout/HorizontalMultiLevelHierarchy"/>
    <dgm:cxn modelId="{D7B38A5B-7140-4D7F-9A96-1DCE0A785DCB}" type="presParOf" srcId="{40E37C67-5662-411B-98D7-E7A9E3C38810}" destId="{22F395D0-C3B8-4A57-8323-4182AA82B0B5}" srcOrd="0" destOrd="0" presId="urn:microsoft.com/office/officeart/2008/layout/HorizontalMultiLevelHierarchy"/>
    <dgm:cxn modelId="{AC07A192-E662-4988-9BFD-814980AF7993}" type="presParOf" srcId="{40E37C67-5662-411B-98D7-E7A9E3C38810}" destId="{9712B0E6-390C-4AAB-9246-A5BAA9130323}" srcOrd="1" destOrd="0" presId="urn:microsoft.com/office/officeart/2008/layout/HorizontalMultiLevelHierarchy"/>
    <dgm:cxn modelId="{8075C886-CEE2-42D1-83AF-6E5089A832DD}" type="presParOf" srcId="{9712B0E6-390C-4AAB-9246-A5BAA9130323}" destId="{163E3C80-4D54-4810-A01C-BF083733ED97}" srcOrd="0" destOrd="0" presId="urn:microsoft.com/office/officeart/2008/layout/HorizontalMultiLevelHierarchy"/>
    <dgm:cxn modelId="{6870EAB4-F6AC-4198-9CB5-B5F6BBB31EE3}" type="presParOf" srcId="{163E3C80-4D54-4810-A01C-BF083733ED97}" destId="{913BD4B6-FE0D-43B0-8A99-56C22A5347DB}" srcOrd="0" destOrd="0" presId="urn:microsoft.com/office/officeart/2008/layout/HorizontalMultiLevelHierarchy"/>
    <dgm:cxn modelId="{9BFF95E9-F3C4-47CA-A5B4-B4F4F8C0E13E}" type="presParOf" srcId="{9712B0E6-390C-4AAB-9246-A5BAA9130323}" destId="{2D05101A-2067-4CB0-AFB5-33B006A226A7}" srcOrd="1" destOrd="0" presId="urn:microsoft.com/office/officeart/2008/layout/HorizontalMultiLevelHierarchy"/>
    <dgm:cxn modelId="{CC61845C-2635-48DD-8590-6A15BA4AD73E}" type="presParOf" srcId="{2D05101A-2067-4CB0-AFB5-33B006A226A7}" destId="{20A112FF-950D-494D-B3D0-FBE3FF187616}" srcOrd="0" destOrd="0" presId="urn:microsoft.com/office/officeart/2008/layout/HorizontalMultiLevelHierarchy"/>
    <dgm:cxn modelId="{EC3EA9F2-EC66-446B-8028-343A6D0C69E1}" type="presParOf" srcId="{2D05101A-2067-4CB0-AFB5-33B006A226A7}" destId="{B6014084-4767-4412-8A9E-9CC089C04DF6}" srcOrd="1" destOrd="0" presId="urn:microsoft.com/office/officeart/2008/layout/HorizontalMultiLevelHierarchy"/>
    <dgm:cxn modelId="{91A8315C-3E82-4774-BEA3-9FCF94A33339}" type="presParOf" srcId="{9D792460-AE18-422F-8A94-3AAAF05AC764}" destId="{6084A302-5078-4BE0-80B7-B99AA06E451C}" srcOrd="2" destOrd="0" presId="urn:microsoft.com/office/officeart/2008/layout/HorizontalMultiLevelHierarchy"/>
    <dgm:cxn modelId="{7E27B573-03A8-4E06-AE34-00CB975F9D7A}" type="presParOf" srcId="{6084A302-5078-4BE0-80B7-B99AA06E451C}" destId="{5F6F3BBD-6C2B-4839-A50B-2B8470876601}" srcOrd="0" destOrd="0" presId="urn:microsoft.com/office/officeart/2008/layout/HorizontalMultiLevelHierarchy"/>
    <dgm:cxn modelId="{C5B79CC9-59FA-432D-9936-C9021768E409}" type="presParOf" srcId="{9D792460-AE18-422F-8A94-3AAAF05AC764}" destId="{7D7670E2-5AE4-479A-A167-731A08547B20}" srcOrd="3" destOrd="0" presId="urn:microsoft.com/office/officeart/2008/layout/HorizontalMultiLevelHierarchy"/>
    <dgm:cxn modelId="{204BA83D-DD5B-460A-A3D9-297E50788856}" type="presParOf" srcId="{7D7670E2-5AE4-479A-A167-731A08547B20}" destId="{AEAE9668-1594-42A7-936C-F6D9B03E5605}" srcOrd="0" destOrd="0" presId="urn:microsoft.com/office/officeart/2008/layout/HorizontalMultiLevelHierarchy"/>
    <dgm:cxn modelId="{9880A554-1FEA-483E-8FD2-CA48CEC0CA13}" type="presParOf" srcId="{7D7670E2-5AE4-479A-A167-731A08547B20}" destId="{F9B9F49D-7972-4FFC-8A8C-A865E91EE436}" srcOrd="1" destOrd="0" presId="urn:microsoft.com/office/officeart/2008/layout/HorizontalMultiLevelHierarchy"/>
    <dgm:cxn modelId="{877E4EB6-DE77-4D38-BCF5-70BC86BC1008}" type="presParOf" srcId="{F9B9F49D-7972-4FFC-8A8C-A865E91EE436}" destId="{D2391F31-FA2D-43F9-9FE8-1200D21AE459}" srcOrd="0" destOrd="0" presId="urn:microsoft.com/office/officeart/2008/layout/HorizontalMultiLevelHierarchy"/>
    <dgm:cxn modelId="{7FF803D3-9E10-4055-8064-CE5FB9593A7B}" type="presParOf" srcId="{D2391F31-FA2D-43F9-9FE8-1200D21AE459}" destId="{541D34AF-66FF-4C5E-9F53-5D50EF8CF2C2}" srcOrd="0" destOrd="0" presId="urn:microsoft.com/office/officeart/2008/layout/HorizontalMultiLevelHierarchy"/>
    <dgm:cxn modelId="{3FA006F5-A2D7-447F-8B8C-25BDE2C2774A}" type="presParOf" srcId="{F9B9F49D-7972-4FFC-8A8C-A865E91EE436}" destId="{7F21604D-8204-4464-9D98-3E3C63CCE5E6}" srcOrd="1" destOrd="0" presId="urn:microsoft.com/office/officeart/2008/layout/HorizontalMultiLevelHierarchy"/>
    <dgm:cxn modelId="{1CCB9D64-BF17-464F-B8F7-F5304064471A}" type="presParOf" srcId="{7F21604D-8204-4464-9D98-3E3C63CCE5E6}" destId="{EC8A8FAF-CCC1-447F-AF4A-1B7F5640C737}" srcOrd="0" destOrd="0" presId="urn:microsoft.com/office/officeart/2008/layout/HorizontalMultiLevelHierarchy"/>
    <dgm:cxn modelId="{4419A20E-1978-4646-B9BD-112C3EA069A6}" type="presParOf" srcId="{7F21604D-8204-4464-9D98-3E3C63CCE5E6}" destId="{62F596EF-CB32-491B-A62A-42CD5777D695}" srcOrd="1" destOrd="0" presId="urn:microsoft.com/office/officeart/2008/layout/HorizontalMultiLevelHierarchy"/>
    <dgm:cxn modelId="{DAA206CB-B4B3-4986-B91F-3AEF5D03E58D}" type="presParOf" srcId="{F9B9F49D-7972-4FFC-8A8C-A865E91EE436}" destId="{6C23C675-FD00-4693-B8B2-FE320E01EBA0}" srcOrd="2" destOrd="0" presId="urn:microsoft.com/office/officeart/2008/layout/HorizontalMultiLevelHierarchy"/>
    <dgm:cxn modelId="{68F3F3B7-786D-45DD-9452-A3C0201F45A2}" type="presParOf" srcId="{6C23C675-FD00-4693-B8B2-FE320E01EBA0}" destId="{463FF2BA-744B-4B84-8BBC-EAF863E5BEE8}" srcOrd="0" destOrd="0" presId="urn:microsoft.com/office/officeart/2008/layout/HorizontalMultiLevelHierarchy"/>
    <dgm:cxn modelId="{E1DEE489-3F39-4B5C-8BFB-BDFE42DAF662}" type="presParOf" srcId="{F9B9F49D-7972-4FFC-8A8C-A865E91EE436}" destId="{0F7ADD21-ED8F-4BCD-8D93-3AC870FBD65A}" srcOrd="3" destOrd="0" presId="urn:microsoft.com/office/officeart/2008/layout/HorizontalMultiLevelHierarchy"/>
    <dgm:cxn modelId="{A3120467-7CF2-485D-A612-3092DA4250E3}" type="presParOf" srcId="{0F7ADD21-ED8F-4BCD-8D93-3AC870FBD65A}" destId="{399D7AA7-129E-4F88-B445-31B773562A91}" srcOrd="0" destOrd="0" presId="urn:microsoft.com/office/officeart/2008/layout/HorizontalMultiLevelHierarchy"/>
    <dgm:cxn modelId="{E8D5A77E-BB57-4A88-B609-7511AECC5C09}" type="presParOf" srcId="{0F7ADD21-ED8F-4BCD-8D93-3AC870FBD65A}" destId="{E636A0D8-0791-4AF8-95BC-70CA442A2B09}" srcOrd="1" destOrd="0" presId="urn:microsoft.com/office/officeart/2008/layout/HorizontalMultiLevelHierarchy"/>
    <dgm:cxn modelId="{53456B2C-1356-434A-B7FF-F38516E8A8AB}" type="presParOf" srcId="{9D792460-AE18-422F-8A94-3AAAF05AC764}" destId="{E825968E-AFC6-480A-86D2-9B60CF6A0ACF}" srcOrd="4" destOrd="0" presId="urn:microsoft.com/office/officeart/2008/layout/HorizontalMultiLevelHierarchy"/>
    <dgm:cxn modelId="{1872CACA-14C0-4549-B3D1-69B7781D25D2}" type="presParOf" srcId="{E825968E-AFC6-480A-86D2-9B60CF6A0ACF}" destId="{C4AE0464-C7B5-4E86-A6A2-2B9AF10FF61D}" srcOrd="0" destOrd="0" presId="urn:microsoft.com/office/officeart/2008/layout/HorizontalMultiLevelHierarchy"/>
    <dgm:cxn modelId="{C3C595FB-93D8-425D-B00E-5E9DECEFA010}" type="presParOf" srcId="{9D792460-AE18-422F-8A94-3AAAF05AC764}" destId="{58CA4BD8-31BF-4975-BED2-E2C4ED861738}" srcOrd="5" destOrd="0" presId="urn:microsoft.com/office/officeart/2008/layout/HorizontalMultiLevelHierarchy"/>
    <dgm:cxn modelId="{2D71ADAE-01E3-4A8C-93EE-30B556850D69}" type="presParOf" srcId="{58CA4BD8-31BF-4975-BED2-E2C4ED861738}" destId="{47221E9D-719D-4B09-8FB9-BFCE49963935}" srcOrd="0" destOrd="0" presId="urn:microsoft.com/office/officeart/2008/layout/HorizontalMultiLevelHierarchy"/>
    <dgm:cxn modelId="{98CC5E77-575A-45C2-8147-67C4BFC376A2}" type="presParOf" srcId="{58CA4BD8-31BF-4975-BED2-E2C4ED861738}" destId="{2F699A46-5AAB-4398-B000-3A972B7AC306}" srcOrd="1" destOrd="0" presId="urn:microsoft.com/office/officeart/2008/layout/HorizontalMultiLevelHierarchy"/>
    <dgm:cxn modelId="{D2D73D18-20EC-4E67-A1A9-4918746C896E}" type="presParOf" srcId="{2F699A46-5AAB-4398-B000-3A972B7AC306}" destId="{157AB460-F350-4538-BCA5-859637D0C55A}" srcOrd="0" destOrd="0" presId="urn:microsoft.com/office/officeart/2008/layout/HorizontalMultiLevelHierarchy"/>
    <dgm:cxn modelId="{7A19471A-9930-4269-8733-98CBB9C0673F}" type="presParOf" srcId="{157AB460-F350-4538-BCA5-859637D0C55A}" destId="{27CDADBB-2F7E-4733-8154-DB895839AC21}" srcOrd="0" destOrd="0" presId="urn:microsoft.com/office/officeart/2008/layout/HorizontalMultiLevelHierarchy"/>
    <dgm:cxn modelId="{21A8E7AC-7184-4236-BEBB-BA80AA5AEEAB}" type="presParOf" srcId="{2F699A46-5AAB-4398-B000-3A972B7AC306}" destId="{1E8FC2F1-0069-467F-B692-796015444FF3}" srcOrd="1" destOrd="0" presId="urn:microsoft.com/office/officeart/2008/layout/HorizontalMultiLevelHierarchy"/>
    <dgm:cxn modelId="{BA674E90-9C7C-49A6-A8ED-DBCCAC5AED46}" type="presParOf" srcId="{1E8FC2F1-0069-467F-B692-796015444FF3}" destId="{48F26C2C-30F2-4EF0-9B8D-70C58EE4334A}" srcOrd="0" destOrd="0" presId="urn:microsoft.com/office/officeart/2008/layout/HorizontalMultiLevelHierarchy"/>
    <dgm:cxn modelId="{318ED916-D74E-464E-8161-6A07E033D025}" type="presParOf" srcId="{1E8FC2F1-0069-467F-B692-796015444FF3}" destId="{838A07DE-64A9-4CA9-90AA-9F9C1815FAF9}" srcOrd="1" destOrd="0" presId="urn:microsoft.com/office/officeart/2008/layout/HorizontalMultiLevelHierarchy"/>
    <dgm:cxn modelId="{3C140194-9512-4B71-AE7F-7588DD8D3D4B}" type="presParOf" srcId="{2F699A46-5AAB-4398-B000-3A972B7AC306}" destId="{497F5C04-5E6C-440F-AD7F-16339F84AAFB}" srcOrd="2" destOrd="0" presId="urn:microsoft.com/office/officeart/2008/layout/HorizontalMultiLevelHierarchy"/>
    <dgm:cxn modelId="{7702CF25-6CD2-454A-B564-6E0BE69E19F4}" type="presParOf" srcId="{497F5C04-5E6C-440F-AD7F-16339F84AAFB}" destId="{5AABF8D0-E7BA-4B05-B0CC-3D73E60C6D34}" srcOrd="0" destOrd="0" presId="urn:microsoft.com/office/officeart/2008/layout/HorizontalMultiLevelHierarchy"/>
    <dgm:cxn modelId="{E731B203-C80B-4E3A-AE17-01846982F028}" type="presParOf" srcId="{2F699A46-5AAB-4398-B000-3A972B7AC306}" destId="{B1504455-1E62-4B64-A503-50563253A73B}" srcOrd="3" destOrd="0" presId="urn:microsoft.com/office/officeart/2008/layout/HorizontalMultiLevelHierarchy"/>
    <dgm:cxn modelId="{B131A2B2-7580-4586-8A8E-5802371637F0}" type="presParOf" srcId="{B1504455-1E62-4B64-A503-50563253A73B}" destId="{0CBCD5D4-30CD-4B71-9A4D-975FA3ACDA21}" srcOrd="0" destOrd="0" presId="urn:microsoft.com/office/officeart/2008/layout/HorizontalMultiLevelHierarchy"/>
    <dgm:cxn modelId="{8CF6D02D-7B93-44EA-B745-5A461E440139}" type="presParOf" srcId="{B1504455-1E62-4B64-A503-50563253A73B}" destId="{052C31B2-9042-498D-871E-89CA4E35A6E3}" srcOrd="1" destOrd="0" presId="urn:microsoft.com/office/officeart/2008/layout/HorizontalMultiLevelHierarchy"/>
    <dgm:cxn modelId="{4D3026BC-D1DE-4D59-A24E-C13AA401AE99}" type="presParOf" srcId="{2E4195E7-C526-43C1-8251-2AF2A6B49243}" destId="{F79DD85E-EA4B-4404-A897-412DA6D43D87}" srcOrd="2" destOrd="0" presId="urn:microsoft.com/office/officeart/2008/layout/HorizontalMultiLevelHierarchy"/>
    <dgm:cxn modelId="{5B9E3F49-E73A-4619-B1BE-0422AA671E55}" type="presParOf" srcId="{F79DD85E-EA4B-4404-A897-412DA6D43D87}" destId="{01F741C3-A026-45A9-B3BA-CA849C89E9E8}" srcOrd="0" destOrd="0" presId="urn:microsoft.com/office/officeart/2008/layout/HorizontalMultiLevelHierarchy"/>
    <dgm:cxn modelId="{6A0AF4BF-88CD-404B-A627-C1B112DA9FC6}" type="presParOf" srcId="{2E4195E7-C526-43C1-8251-2AF2A6B49243}" destId="{8CF99114-9782-4E2B-BDFD-16E3AAD6055D}" srcOrd="3" destOrd="0" presId="urn:microsoft.com/office/officeart/2008/layout/HorizontalMultiLevelHierarchy"/>
    <dgm:cxn modelId="{4FAB5C91-832D-4496-973F-9FE0E46F299D}" type="presParOf" srcId="{8CF99114-9782-4E2B-BDFD-16E3AAD6055D}" destId="{44BCBFC6-8C63-4514-BA69-13DD8745D3E0}" srcOrd="0" destOrd="0" presId="urn:microsoft.com/office/officeart/2008/layout/HorizontalMultiLevelHierarchy"/>
    <dgm:cxn modelId="{2BAB4595-D653-43BC-98A9-1DC97128FECF}" type="presParOf" srcId="{8CF99114-9782-4E2B-BDFD-16E3AAD6055D}" destId="{82AC1C5B-1EC1-4DCB-908F-0B96D01464B1}" srcOrd="1" destOrd="0" presId="urn:microsoft.com/office/officeart/2008/layout/HorizontalMultiLevelHierarchy"/>
    <dgm:cxn modelId="{C621FE33-EDCE-46D2-BD5B-D1737ABE1EED}" type="presParOf" srcId="{82AC1C5B-1EC1-4DCB-908F-0B96D01464B1}" destId="{ECCC2913-43B1-468D-90E1-6A84A04D7B35}" srcOrd="0" destOrd="0" presId="urn:microsoft.com/office/officeart/2008/layout/HorizontalMultiLevelHierarchy"/>
    <dgm:cxn modelId="{B780B3C5-060D-477E-849D-C12B68803B82}" type="presParOf" srcId="{ECCC2913-43B1-468D-90E1-6A84A04D7B35}" destId="{EEA3745D-64F6-432A-A6A8-5C34157C5BBF}" srcOrd="0" destOrd="0" presId="urn:microsoft.com/office/officeart/2008/layout/HorizontalMultiLevelHierarchy"/>
    <dgm:cxn modelId="{E92DF45A-1935-4C3D-8267-414FA1C18E37}" type="presParOf" srcId="{82AC1C5B-1EC1-4DCB-908F-0B96D01464B1}" destId="{938A9CEE-4560-41E6-B30A-257090653BB3}" srcOrd="1" destOrd="0" presId="urn:microsoft.com/office/officeart/2008/layout/HorizontalMultiLevelHierarchy"/>
    <dgm:cxn modelId="{67E5696C-9211-46F4-B739-501CB8149028}" type="presParOf" srcId="{938A9CEE-4560-41E6-B30A-257090653BB3}" destId="{66E068D7-247C-4ACA-99DD-C554D3F57B80}" srcOrd="0" destOrd="0" presId="urn:microsoft.com/office/officeart/2008/layout/HorizontalMultiLevelHierarchy"/>
    <dgm:cxn modelId="{7E57BA53-AB95-4835-9B32-708E53A9D3EC}" type="presParOf" srcId="{938A9CEE-4560-41E6-B30A-257090653BB3}" destId="{63914E9B-48BB-41DB-A99E-1536ACF9B840}" srcOrd="1" destOrd="0" presId="urn:microsoft.com/office/officeart/2008/layout/HorizontalMultiLevelHierarchy"/>
    <dgm:cxn modelId="{EC389C4E-221D-4C7B-A03C-5920F7887000}" type="presParOf" srcId="{63914E9B-48BB-41DB-A99E-1536ACF9B840}" destId="{E1432CB7-C57F-4F6A-9AA6-E07A554DE93E}" srcOrd="0" destOrd="0" presId="urn:microsoft.com/office/officeart/2008/layout/HorizontalMultiLevelHierarchy"/>
    <dgm:cxn modelId="{6D843AAE-5A49-44F4-9E5A-EE4A74219BD5}" type="presParOf" srcId="{E1432CB7-C57F-4F6A-9AA6-E07A554DE93E}" destId="{5F41697B-5DEF-4290-BCEF-E542470D6E24}" srcOrd="0" destOrd="0" presId="urn:microsoft.com/office/officeart/2008/layout/HorizontalMultiLevelHierarchy"/>
    <dgm:cxn modelId="{83893B5F-12F1-430E-BECA-9AFA3A50DDE9}" type="presParOf" srcId="{63914E9B-48BB-41DB-A99E-1536ACF9B840}" destId="{1537B272-EB92-48BA-8045-8B7A91D923D9}" srcOrd="1" destOrd="0" presId="urn:microsoft.com/office/officeart/2008/layout/HorizontalMultiLevelHierarchy"/>
    <dgm:cxn modelId="{29FCF41E-E4D5-4E1B-ACE0-AF1E8AEAD585}" type="presParOf" srcId="{1537B272-EB92-48BA-8045-8B7A91D923D9}" destId="{AA1B7C83-7034-49D6-85C4-E9976616E112}" srcOrd="0" destOrd="0" presId="urn:microsoft.com/office/officeart/2008/layout/HorizontalMultiLevelHierarchy"/>
    <dgm:cxn modelId="{30E1A9FB-EF0B-4385-921C-3E8FD7571055}" type="presParOf" srcId="{1537B272-EB92-48BA-8045-8B7A91D923D9}" destId="{863A29AE-EE09-4133-9439-11E9FE8F4114}" srcOrd="1" destOrd="0" presId="urn:microsoft.com/office/officeart/2008/layout/HorizontalMultiLevelHierarchy"/>
    <dgm:cxn modelId="{AF1ED39F-78E0-468D-9369-4747EA3E06DE}" type="presParOf" srcId="{82AC1C5B-1EC1-4DCB-908F-0B96D01464B1}" destId="{E2050663-B1E8-425F-87C5-99CF5290C067}" srcOrd="2" destOrd="0" presId="urn:microsoft.com/office/officeart/2008/layout/HorizontalMultiLevelHierarchy"/>
    <dgm:cxn modelId="{894D0E3E-14EA-450E-A921-4EE84E8FD9F1}" type="presParOf" srcId="{E2050663-B1E8-425F-87C5-99CF5290C067}" destId="{1917F639-7383-48D4-AF40-101A0C080E5B}" srcOrd="0" destOrd="0" presId="urn:microsoft.com/office/officeart/2008/layout/HorizontalMultiLevelHierarchy"/>
    <dgm:cxn modelId="{C2F70E80-F427-459E-A8EA-6EE47F5A7FC8}" type="presParOf" srcId="{82AC1C5B-1EC1-4DCB-908F-0B96D01464B1}" destId="{C3BC7B2A-9DDE-44ED-93E2-A010BA1FF293}" srcOrd="3" destOrd="0" presId="urn:microsoft.com/office/officeart/2008/layout/HorizontalMultiLevelHierarchy"/>
    <dgm:cxn modelId="{1CA5A57B-F0EE-489A-8547-AE677EB00EED}" type="presParOf" srcId="{C3BC7B2A-9DDE-44ED-93E2-A010BA1FF293}" destId="{76AFDD70-FF2C-4B5F-82B9-B5BF2DE28A65}" srcOrd="0" destOrd="0" presId="urn:microsoft.com/office/officeart/2008/layout/HorizontalMultiLevelHierarchy"/>
    <dgm:cxn modelId="{06395494-0034-443E-8E26-5740239FE374}" type="presParOf" srcId="{C3BC7B2A-9DDE-44ED-93E2-A010BA1FF293}" destId="{2C138635-4487-459B-981F-277AED9AA076}" srcOrd="1" destOrd="0" presId="urn:microsoft.com/office/officeart/2008/layout/HorizontalMultiLevelHierarchy"/>
    <dgm:cxn modelId="{786072FF-55FA-4657-95F7-E1BC8AD7E79E}" type="presParOf" srcId="{2C138635-4487-459B-981F-277AED9AA076}" destId="{1C71F73B-1A86-4D01-A5F1-5C981EB9BAF9}" srcOrd="0" destOrd="0" presId="urn:microsoft.com/office/officeart/2008/layout/HorizontalMultiLevelHierarchy"/>
    <dgm:cxn modelId="{8D1D7B0D-C607-4188-B776-778ACB4CE42C}" type="presParOf" srcId="{1C71F73B-1A86-4D01-A5F1-5C981EB9BAF9}" destId="{4A0DD7DA-8AAC-4AD2-96FD-C9881631506D}" srcOrd="0" destOrd="0" presId="urn:microsoft.com/office/officeart/2008/layout/HorizontalMultiLevelHierarchy"/>
    <dgm:cxn modelId="{853F64F4-C22C-4C73-99AB-5EF35C440CAC}" type="presParOf" srcId="{2C138635-4487-459B-981F-277AED9AA076}" destId="{BCD7E467-D1D4-4057-BAD1-F9DA34C5889D}" srcOrd="1" destOrd="0" presId="urn:microsoft.com/office/officeart/2008/layout/HorizontalMultiLevelHierarchy"/>
    <dgm:cxn modelId="{0C9D2D83-F5D5-4888-B4E8-6785DF446FB4}" type="presParOf" srcId="{BCD7E467-D1D4-4057-BAD1-F9DA34C5889D}" destId="{B1C717B7-9D36-4C1A-A5C5-EBDDB624B862}" srcOrd="0" destOrd="0" presId="urn:microsoft.com/office/officeart/2008/layout/HorizontalMultiLevelHierarchy"/>
    <dgm:cxn modelId="{A3D5C6CA-8167-4971-A175-8C159846A4B1}" type="presParOf" srcId="{BCD7E467-D1D4-4057-BAD1-F9DA34C5889D}" destId="{0ADF40A4-111D-44B2-B0B5-FAD57FBF8F2F}" srcOrd="1" destOrd="0" presId="urn:microsoft.com/office/officeart/2008/layout/HorizontalMultiLevelHierarchy"/>
    <dgm:cxn modelId="{B797A784-69D6-46AE-A3EC-E6B7133B9F2C}" type="presParOf" srcId="{2E4195E7-C526-43C1-8251-2AF2A6B49243}" destId="{F1254FD0-8054-4A01-9BB5-DAF029D79E79}" srcOrd="4" destOrd="0" presId="urn:microsoft.com/office/officeart/2008/layout/HorizontalMultiLevelHierarchy"/>
    <dgm:cxn modelId="{4A665C82-1FA2-4557-8B6F-EED66AAAD5B4}" type="presParOf" srcId="{F1254FD0-8054-4A01-9BB5-DAF029D79E79}" destId="{5EF2A711-6539-4B40-82F4-1D7ACF857AF7}" srcOrd="0" destOrd="0" presId="urn:microsoft.com/office/officeart/2008/layout/HorizontalMultiLevelHierarchy"/>
    <dgm:cxn modelId="{24CC7825-FE46-4F5C-A6F2-9A6C4E429A78}" type="presParOf" srcId="{2E4195E7-C526-43C1-8251-2AF2A6B49243}" destId="{B5CC62BD-C3D7-429F-B9EC-0B5D8AC3ADAF}" srcOrd="5" destOrd="0" presId="urn:microsoft.com/office/officeart/2008/layout/HorizontalMultiLevelHierarchy"/>
    <dgm:cxn modelId="{E657B8C7-04C0-493A-B60A-CA894BF972E8}" type="presParOf" srcId="{B5CC62BD-C3D7-429F-B9EC-0B5D8AC3ADAF}" destId="{80600A35-84AA-43CE-81F3-F98690856545}" srcOrd="0" destOrd="0" presId="urn:microsoft.com/office/officeart/2008/layout/HorizontalMultiLevelHierarchy"/>
    <dgm:cxn modelId="{100934CD-039F-4E3E-84E0-64C12722E32B}" type="presParOf" srcId="{B5CC62BD-C3D7-429F-B9EC-0B5D8AC3ADAF}" destId="{524E3F09-EDD1-4C4E-9154-C3DF6038309F}" srcOrd="1" destOrd="0" presId="urn:microsoft.com/office/officeart/2008/layout/HorizontalMultiLevelHierarchy"/>
    <dgm:cxn modelId="{FD9A89F5-E8BF-444E-A461-28331B2C8849}" type="presParOf" srcId="{524E3F09-EDD1-4C4E-9154-C3DF6038309F}" destId="{08EC2D9E-EEF5-4DFB-B18C-04297E92FEFA}" srcOrd="0" destOrd="0" presId="urn:microsoft.com/office/officeart/2008/layout/HorizontalMultiLevelHierarchy"/>
    <dgm:cxn modelId="{ACCBB24F-DEE5-4D88-8E1E-4D13FCED58D3}" type="presParOf" srcId="{08EC2D9E-EEF5-4DFB-B18C-04297E92FEFA}" destId="{DF9BAD71-EF23-4CA3-83FF-AB3C82F6A16F}" srcOrd="0" destOrd="0" presId="urn:microsoft.com/office/officeart/2008/layout/HorizontalMultiLevelHierarchy"/>
    <dgm:cxn modelId="{60618E25-5218-4EF4-8AB8-0A7BBA5F25D4}" type="presParOf" srcId="{524E3F09-EDD1-4C4E-9154-C3DF6038309F}" destId="{CFD0EF6D-F7DA-4E10-89FF-BE4E2630F12D}" srcOrd="1" destOrd="0" presId="urn:microsoft.com/office/officeart/2008/layout/HorizontalMultiLevelHierarchy"/>
    <dgm:cxn modelId="{A6D80154-D58B-4950-87C6-672C38B568F8}" type="presParOf" srcId="{CFD0EF6D-F7DA-4E10-89FF-BE4E2630F12D}" destId="{A9B15C1A-4C4B-4F3A-A878-84EA420CF092}" srcOrd="0" destOrd="0" presId="urn:microsoft.com/office/officeart/2008/layout/HorizontalMultiLevelHierarchy"/>
    <dgm:cxn modelId="{5B8B97A1-061B-4AB2-810C-D7606BA767BE}" type="presParOf" srcId="{CFD0EF6D-F7DA-4E10-89FF-BE4E2630F12D}" destId="{34ADDADB-DF4A-484B-8460-B0D255B0589C}" srcOrd="1" destOrd="0" presId="urn:microsoft.com/office/officeart/2008/layout/HorizontalMultiLevelHierarchy"/>
    <dgm:cxn modelId="{8D5F6311-5ED7-4545-A942-D02E4F440AF1}" type="presParOf" srcId="{34ADDADB-DF4A-484B-8460-B0D255B0589C}" destId="{FCD46113-877F-416E-8838-C882836F0D86}" srcOrd="0" destOrd="0" presId="urn:microsoft.com/office/officeart/2008/layout/HorizontalMultiLevelHierarchy"/>
    <dgm:cxn modelId="{64A8B4DD-943F-4420-A84A-DC9B7EE948F6}" type="presParOf" srcId="{FCD46113-877F-416E-8838-C882836F0D86}" destId="{75CF11DC-1721-423F-B9AF-48802F04849A}" srcOrd="0" destOrd="0" presId="urn:microsoft.com/office/officeart/2008/layout/HorizontalMultiLevelHierarchy"/>
    <dgm:cxn modelId="{B85B0998-ED5F-4A27-B621-753702FD40CD}" type="presParOf" srcId="{34ADDADB-DF4A-484B-8460-B0D255B0589C}" destId="{F64B44EA-82DA-4EB0-998C-B25716E67284}" srcOrd="1" destOrd="0" presId="urn:microsoft.com/office/officeart/2008/layout/HorizontalMultiLevelHierarchy"/>
    <dgm:cxn modelId="{86EA11B8-A4A2-4E68-BC02-C8865FB5DF86}" type="presParOf" srcId="{F64B44EA-82DA-4EB0-998C-B25716E67284}" destId="{CF727354-29D2-487B-B444-C7F2F7C6251F}" srcOrd="0" destOrd="0" presId="urn:microsoft.com/office/officeart/2008/layout/HorizontalMultiLevelHierarchy"/>
    <dgm:cxn modelId="{3FB7A807-6D5A-4860-96EB-C1B8660081D0}" type="presParOf" srcId="{F64B44EA-82DA-4EB0-998C-B25716E67284}" destId="{58F4A309-14AC-4EA6-8D70-E6386705338C}" srcOrd="1" destOrd="0" presId="urn:microsoft.com/office/officeart/2008/layout/HorizontalMultiLevelHierarchy"/>
    <dgm:cxn modelId="{70B9239F-10DD-46BE-A523-7B60378FF441}" type="presParOf" srcId="{00B6C323-8ADF-4C2C-A98F-03A35CC9AEB8}" destId="{7C1111C3-71C8-4A59-B707-B9C768098517}" srcOrd="2" destOrd="0" presId="urn:microsoft.com/office/officeart/2008/layout/HorizontalMultiLevelHierarchy"/>
    <dgm:cxn modelId="{8630C063-088D-4F2C-988A-0D4618E9583C}" type="presParOf" srcId="{7C1111C3-71C8-4A59-B707-B9C768098517}" destId="{691C4B03-F193-462B-8563-0CBB3DFC5ADA}" srcOrd="0" destOrd="0" presId="urn:microsoft.com/office/officeart/2008/layout/HorizontalMultiLevelHierarchy"/>
    <dgm:cxn modelId="{50E3647A-7B77-4D5E-99B6-4F84DA5EC961}" type="presParOf" srcId="{00B6C323-8ADF-4C2C-A98F-03A35CC9AEB8}" destId="{9D5FED48-469F-4A5A-AF8C-3669D6E19E26}" srcOrd="3" destOrd="0" presId="urn:microsoft.com/office/officeart/2008/layout/HorizontalMultiLevelHierarchy"/>
    <dgm:cxn modelId="{68C0EFB5-933D-4ED3-BBBB-74FB9955F576}" type="presParOf" srcId="{9D5FED48-469F-4A5A-AF8C-3669D6E19E26}" destId="{E2CE8335-163F-4FC8-9EB2-2F1AB9A3494D}" srcOrd="0" destOrd="0" presId="urn:microsoft.com/office/officeart/2008/layout/HorizontalMultiLevelHierarchy"/>
    <dgm:cxn modelId="{2C7D469B-2A84-4F0A-844E-A1538F1B447A}" type="presParOf" srcId="{9D5FED48-469F-4A5A-AF8C-3669D6E19E26}" destId="{5BF7830B-9D4F-4B32-9BAC-79401EA7EBFE}" srcOrd="1" destOrd="0" presId="urn:microsoft.com/office/officeart/2008/layout/HorizontalMultiLevelHierarchy"/>
    <dgm:cxn modelId="{28E9C3A5-ED2F-430E-B1CC-85FCA3E75AFA}" type="presParOf" srcId="{5BF7830B-9D4F-4B32-9BAC-79401EA7EBFE}" destId="{FDCE8F53-E322-4B1B-8535-1DF807DB34B9}" srcOrd="0" destOrd="0" presId="urn:microsoft.com/office/officeart/2008/layout/HorizontalMultiLevelHierarchy"/>
    <dgm:cxn modelId="{C1FB1F24-DF16-437E-A1B5-2A18A179CAC6}" type="presParOf" srcId="{FDCE8F53-E322-4B1B-8535-1DF807DB34B9}" destId="{F560906A-546D-4571-BA60-ACF2D4A854CB}" srcOrd="0" destOrd="0" presId="urn:microsoft.com/office/officeart/2008/layout/HorizontalMultiLevelHierarchy"/>
    <dgm:cxn modelId="{A6A7036C-4C15-4180-AEA0-889F9334CE43}" type="presParOf" srcId="{5BF7830B-9D4F-4B32-9BAC-79401EA7EBFE}" destId="{CB0A0623-DC72-4215-ADD7-0AC25601824B}" srcOrd="1" destOrd="0" presId="urn:microsoft.com/office/officeart/2008/layout/HorizontalMultiLevelHierarchy"/>
    <dgm:cxn modelId="{C879F17B-2BE8-4E1B-9BE3-0E223BEC211A}" type="presParOf" srcId="{CB0A0623-DC72-4215-ADD7-0AC25601824B}" destId="{7E713748-379C-4B5E-9EC6-622A2DAA67D9}" srcOrd="0" destOrd="0" presId="urn:microsoft.com/office/officeart/2008/layout/HorizontalMultiLevelHierarchy"/>
    <dgm:cxn modelId="{F0856D8C-5BB5-4B48-8E02-D54767299321}" type="presParOf" srcId="{CB0A0623-DC72-4215-ADD7-0AC25601824B}" destId="{0A9C7258-1C75-4D80-BFB2-9E27C4830527}" srcOrd="1" destOrd="0" presId="urn:microsoft.com/office/officeart/2008/layout/HorizontalMultiLevelHierarchy"/>
    <dgm:cxn modelId="{39403B69-D5DB-4577-ABC1-C1BF2B6C560A}" type="presParOf" srcId="{0A9C7258-1C75-4D80-BFB2-9E27C4830527}" destId="{613A4E0B-58AB-427D-9051-A8B2C6F55381}" srcOrd="0" destOrd="0" presId="urn:microsoft.com/office/officeart/2008/layout/HorizontalMultiLevelHierarchy"/>
    <dgm:cxn modelId="{ED4D8DF4-8B08-4D9B-9A58-492F330B65D4}" type="presParOf" srcId="{613A4E0B-58AB-427D-9051-A8B2C6F55381}" destId="{8C07BC25-D6C9-4CF7-B000-4A39865469A4}" srcOrd="0" destOrd="0" presId="urn:microsoft.com/office/officeart/2008/layout/HorizontalMultiLevelHierarchy"/>
    <dgm:cxn modelId="{D374E247-C560-4BB6-AEEC-A6B63A0ADA1C}" type="presParOf" srcId="{0A9C7258-1C75-4D80-BFB2-9E27C4830527}" destId="{248A4993-18CA-48A5-B408-C3E988AC397F}" srcOrd="1" destOrd="0" presId="urn:microsoft.com/office/officeart/2008/layout/HorizontalMultiLevelHierarchy"/>
    <dgm:cxn modelId="{C32AFA51-F7C9-48F6-821D-8D89728DBBF8}" type="presParOf" srcId="{248A4993-18CA-48A5-B408-C3E988AC397F}" destId="{50DFE8EC-C200-4654-AAE8-1C218BF1FF46}" srcOrd="0" destOrd="0" presId="urn:microsoft.com/office/officeart/2008/layout/HorizontalMultiLevelHierarchy"/>
    <dgm:cxn modelId="{139F05D0-2C70-49B0-9C5A-48DB41A48883}" type="presParOf" srcId="{248A4993-18CA-48A5-B408-C3E988AC397F}" destId="{61B40E03-25B9-485F-840B-FABD981193C2}" srcOrd="1" destOrd="0" presId="urn:microsoft.com/office/officeart/2008/layout/HorizontalMultiLevelHierarchy"/>
    <dgm:cxn modelId="{273F7C46-943F-4075-A77A-FA3B63F47304}" type="presParOf" srcId="{61B40E03-25B9-485F-840B-FABD981193C2}" destId="{7212D5D5-1939-4CB3-89C6-89F2F80A28F8}" srcOrd="0" destOrd="0" presId="urn:microsoft.com/office/officeart/2008/layout/HorizontalMultiLevelHierarchy"/>
    <dgm:cxn modelId="{FED4B045-9A8B-4F47-ACD7-6C9A1CDFDC22}" type="presParOf" srcId="{7212D5D5-1939-4CB3-89C6-89F2F80A28F8}" destId="{923880D7-A7F4-423D-A77A-395DF57084FA}" srcOrd="0" destOrd="0" presId="urn:microsoft.com/office/officeart/2008/layout/HorizontalMultiLevelHierarchy"/>
    <dgm:cxn modelId="{86008F8A-E8FF-4D01-AC70-190CAE710DF3}" type="presParOf" srcId="{61B40E03-25B9-485F-840B-FABD981193C2}" destId="{992A4430-4671-42C1-A29D-A9D8D46002D9}" srcOrd="1" destOrd="0" presId="urn:microsoft.com/office/officeart/2008/layout/HorizontalMultiLevelHierarchy"/>
    <dgm:cxn modelId="{138832FA-F40E-45EB-94D1-A02D4DEB12B0}" type="presParOf" srcId="{992A4430-4671-42C1-A29D-A9D8D46002D9}" destId="{345CA9E2-D35F-4F96-AC71-F5A4B3296559}" srcOrd="0" destOrd="0" presId="urn:microsoft.com/office/officeart/2008/layout/HorizontalMultiLevelHierarchy"/>
    <dgm:cxn modelId="{ECB666B5-F46A-470F-BEF5-35C8DE516779}" type="presParOf" srcId="{992A4430-4671-42C1-A29D-A9D8D46002D9}" destId="{9AB7CA6D-FED5-4D42-990A-9F6D194A93CE}" srcOrd="1" destOrd="0" presId="urn:microsoft.com/office/officeart/2008/layout/HorizontalMultiLevelHierarchy"/>
    <dgm:cxn modelId="{B1A867C0-C084-42BE-A5FD-9727709AF8AC}" type="presParOf" srcId="{61B40E03-25B9-485F-840B-FABD981193C2}" destId="{61EC9F36-6467-4C56-8762-9BDEAEB0558C}" srcOrd="2" destOrd="0" presId="urn:microsoft.com/office/officeart/2008/layout/HorizontalMultiLevelHierarchy"/>
    <dgm:cxn modelId="{F6E38153-8765-4CFF-8F0E-71EF3C9CF2B9}" type="presParOf" srcId="{61EC9F36-6467-4C56-8762-9BDEAEB0558C}" destId="{56535C95-9828-4467-977E-B10818263CCF}" srcOrd="0" destOrd="0" presId="urn:microsoft.com/office/officeart/2008/layout/HorizontalMultiLevelHierarchy"/>
    <dgm:cxn modelId="{728E3152-BBD9-4CD8-B760-C06C4CA4D26F}" type="presParOf" srcId="{61B40E03-25B9-485F-840B-FABD981193C2}" destId="{B7972F04-0B60-4B99-91E2-5E6F68EAA60F}" srcOrd="3" destOrd="0" presId="urn:microsoft.com/office/officeart/2008/layout/HorizontalMultiLevelHierarchy"/>
    <dgm:cxn modelId="{B2EBF1E7-5BF8-4322-A9AE-1A44F456153B}" type="presParOf" srcId="{B7972F04-0B60-4B99-91E2-5E6F68EAA60F}" destId="{550E294F-EC44-419B-ACBA-76EA29C580AF}" srcOrd="0" destOrd="0" presId="urn:microsoft.com/office/officeart/2008/layout/HorizontalMultiLevelHierarchy"/>
    <dgm:cxn modelId="{AC577C81-05AE-43E1-A144-86D2F7820144}" type="presParOf" srcId="{B7972F04-0B60-4B99-91E2-5E6F68EAA60F}" destId="{8ADD7700-BF9D-4528-AC43-B6211735D275}" srcOrd="1" destOrd="0" presId="urn:microsoft.com/office/officeart/2008/layout/HorizontalMultiLevelHierarchy"/>
    <dgm:cxn modelId="{BD8664E5-7679-4D23-9BC0-1E11BAD5FF06}" type="presParOf" srcId="{61B40E03-25B9-485F-840B-FABD981193C2}" destId="{B40EE180-25AF-4204-AE56-CB1DD087B5AE}" srcOrd="4" destOrd="0" presId="urn:microsoft.com/office/officeart/2008/layout/HorizontalMultiLevelHierarchy"/>
    <dgm:cxn modelId="{226D8F63-A467-4ACD-963B-AD4A6A3608E7}" type="presParOf" srcId="{B40EE180-25AF-4204-AE56-CB1DD087B5AE}" destId="{5409006B-7558-4B23-8991-ED1CB7E3B5FA}" srcOrd="0" destOrd="0" presId="urn:microsoft.com/office/officeart/2008/layout/HorizontalMultiLevelHierarchy"/>
    <dgm:cxn modelId="{D89EC041-0D65-42EC-B40F-7C0D71370676}" type="presParOf" srcId="{61B40E03-25B9-485F-840B-FABD981193C2}" destId="{9F7E7953-E790-49A9-BCA3-F4508AB4F89B}" srcOrd="5" destOrd="0" presId="urn:microsoft.com/office/officeart/2008/layout/HorizontalMultiLevelHierarchy"/>
    <dgm:cxn modelId="{F3C5EAA0-9621-44A0-BA7F-6537D294B62E}" type="presParOf" srcId="{9F7E7953-E790-49A9-BCA3-F4508AB4F89B}" destId="{96150568-7483-44FC-9BA6-DE9EA1D929E8}" srcOrd="0" destOrd="0" presId="urn:microsoft.com/office/officeart/2008/layout/HorizontalMultiLevelHierarchy"/>
    <dgm:cxn modelId="{600E4699-AE51-4EA8-ACDD-413FB755F783}" type="presParOf" srcId="{9F7E7953-E790-49A9-BCA3-F4508AB4F89B}" destId="{61D5AFD2-377A-4928-A36E-4248BEDE4573}" srcOrd="1" destOrd="0" presId="urn:microsoft.com/office/officeart/2008/layout/HorizontalMultiLevelHierarchy"/>
    <dgm:cxn modelId="{89981132-E254-44F1-A5DF-7140FB6047A6}" type="presParOf" srcId="{61B40E03-25B9-485F-840B-FABD981193C2}" destId="{CDB19BF2-AEC5-4257-B156-9309200289C7}" srcOrd="6" destOrd="0" presId="urn:microsoft.com/office/officeart/2008/layout/HorizontalMultiLevelHierarchy"/>
    <dgm:cxn modelId="{671BA8CD-39DE-43B6-A2AD-584884565BAC}" type="presParOf" srcId="{CDB19BF2-AEC5-4257-B156-9309200289C7}" destId="{3476A4FA-4757-486A-9465-66B176A1755F}" srcOrd="0" destOrd="0" presId="urn:microsoft.com/office/officeart/2008/layout/HorizontalMultiLevelHierarchy"/>
    <dgm:cxn modelId="{5E9346F9-BD92-41F9-9632-4DEA4460E54C}" type="presParOf" srcId="{61B40E03-25B9-485F-840B-FABD981193C2}" destId="{3ECFF343-C18A-4562-A9EF-87A1AC7A5FFD}" srcOrd="7" destOrd="0" presId="urn:microsoft.com/office/officeart/2008/layout/HorizontalMultiLevelHierarchy"/>
    <dgm:cxn modelId="{E005CE92-68FB-4DC8-A139-3D873480C65A}" type="presParOf" srcId="{3ECFF343-C18A-4562-A9EF-87A1AC7A5FFD}" destId="{D25D64C0-4B64-41AC-92CE-07D758B6DB9F}" srcOrd="0" destOrd="0" presId="urn:microsoft.com/office/officeart/2008/layout/HorizontalMultiLevelHierarchy"/>
    <dgm:cxn modelId="{F26D1243-910A-47BA-AA12-705E2DB0297C}" type="presParOf" srcId="{3ECFF343-C18A-4562-A9EF-87A1AC7A5FFD}" destId="{9B1955A2-E3E9-484D-BB33-C182D6D55706}" srcOrd="1" destOrd="0" presId="urn:microsoft.com/office/officeart/2008/layout/HorizontalMultiLevelHierarchy"/>
    <dgm:cxn modelId="{94053516-853E-40F3-8E4D-E85EE7A57008}" type="presParOf" srcId="{61B40E03-25B9-485F-840B-FABD981193C2}" destId="{3C4CE92F-335B-4A7A-8BB0-EC6AFC5BABCB}" srcOrd="8" destOrd="0" presId="urn:microsoft.com/office/officeart/2008/layout/HorizontalMultiLevelHierarchy"/>
    <dgm:cxn modelId="{3C87879D-C9DF-420F-8DFC-02E87C72F67B}" type="presParOf" srcId="{3C4CE92F-335B-4A7A-8BB0-EC6AFC5BABCB}" destId="{4DD7E8C5-D4E3-4A07-A586-B06A3F0FA0A4}" srcOrd="0" destOrd="0" presId="urn:microsoft.com/office/officeart/2008/layout/HorizontalMultiLevelHierarchy"/>
    <dgm:cxn modelId="{26C6EFC0-CC18-485C-90C2-773710368E24}" type="presParOf" srcId="{61B40E03-25B9-485F-840B-FABD981193C2}" destId="{87BAE170-9526-4F81-9E7A-EA1B9D22F3DD}" srcOrd="9" destOrd="0" presId="urn:microsoft.com/office/officeart/2008/layout/HorizontalMultiLevelHierarchy"/>
    <dgm:cxn modelId="{FFBF9CC9-F905-450D-B767-95B95178FECE}" type="presParOf" srcId="{87BAE170-9526-4F81-9E7A-EA1B9D22F3DD}" destId="{964E3496-9F20-4756-A220-FBA1D5E4980C}" srcOrd="0" destOrd="0" presId="urn:microsoft.com/office/officeart/2008/layout/HorizontalMultiLevelHierarchy"/>
    <dgm:cxn modelId="{7F51F5D8-C70E-4144-99BC-C9F4032E6A5F}" type="presParOf" srcId="{87BAE170-9526-4F81-9E7A-EA1B9D22F3DD}" destId="{7E72DFF7-2DE5-40EC-983E-F3252481647F}" srcOrd="1" destOrd="0" presId="urn:microsoft.com/office/officeart/2008/layout/HorizontalMultiLevelHierarchy"/>
    <dgm:cxn modelId="{BCDBC4F2-1F56-4E47-B1F9-A2E6A70559C8}" type="presParOf" srcId="{61B40E03-25B9-485F-840B-FABD981193C2}" destId="{BD15981F-569F-4B3E-A29C-E329AE7B81D1}" srcOrd="10" destOrd="0" presId="urn:microsoft.com/office/officeart/2008/layout/HorizontalMultiLevelHierarchy"/>
    <dgm:cxn modelId="{516E290E-F25F-4268-A996-E440850DB8D2}" type="presParOf" srcId="{BD15981F-569F-4B3E-A29C-E329AE7B81D1}" destId="{CB2039D7-A122-4FBD-A84B-449349191360}" srcOrd="0" destOrd="0" presId="urn:microsoft.com/office/officeart/2008/layout/HorizontalMultiLevelHierarchy"/>
    <dgm:cxn modelId="{EF164AE7-2B58-4809-B4CC-4FC359EB645C}" type="presParOf" srcId="{61B40E03-25B9-485F-840B-FABD981193C2}" destId="{4C59AE14-DC1C-4F22-93F7-7076D149C213}" srcOrd="11" destOrd="0" presId="urn:microsoft.com/office/officeart/2008/layout/HorizontalMultiLevelHierarchy"/>
    <dgm:cxn modelId="{F29D8B59-BE62-4D05-9328-DD09EE3F9390}" type="presParOf" srcId="{4C59AE14-DC1C-4F22-93F7-7076D149C213}" destId="{5E8E4353-97E3-4769-8745-E51435D5D5C3}" srcOrd="0" destOrd="0" presId="urn:microsoft.com/office/officeart/2008/layout/HorizontalMultiLevelHierarchy"/>
    <dgm:cxn modelId="{951D9C65-34EF-4EF4-90FF-CAD405A02B6A}" type="presParOf" srcId="{4C59AE14-DC1C-4F22-93F7-7076D149C213}" destId="{C82AC1AC-4E81-4CA3-A849-749A41D237D4}" srcOrd="1" destOrd="0" presId="urn:microsoft.com/office/officeart/2008/layout/HorizontalMultiLevelHierarchy"/>
    <dgm:cxn modelId="{4FDE43E2-E304-45F4-9603-F57AFC08E66B}" type="presParOf" srcId="{0A9C7258-1C75-4D80-BFB2-9E27C4830527}" destId="{FD39EFE5-E566-4C4B-AD09-CABEB3C1B052}" srcOrd="2" destOrd="0" presId="urn:microsoft.com/office/officeart/2008/layout/HorizontalMultiLevelHierarchy"/>
    <dgm:cxn modelId="{862D29A2-D343-4699-9F7C-8E8768376169}" type="presParOf" srcId="{FD39EFE5-E566-4C4B-AD09-CABEB3C1B052}" destId="{2A0C8DB7-887D-45CC-B4A9-59004B9EF6B0}" srcOrd="0" destOrd="0" presId="urn:microsoft.com/office/officeart/2008/layout/HorizontalMultiLevelHierarchy"/>
    <dgm:cxn modelId="{2D4C845E-3F8D-4CE7-8633-60DF8EEF10AD}" type="presParOf" srcId="{0A9C7258-1C75-4D80-BFB2-9E27C4830527}" destId="{01BD149F-2A12-40DA-B396-6A24B987BB37}" srcOrd="3" destOrd="0" presId="urn:microsoft.com/office/officeart/2008/layout/HorizontalMultiLevelHierarchy"/>
    <dgm:cxn modelId="{0959274A-424A-46F7-89A0-3F7D88E8E37F}" type="presParOf" srcId="{01BD149F-2A12-40DA-B396-6A24B987BB37}" destId="{3AC91184-82E7-4A6A-A8EE-1079E8DAE50D}" srcOrd="0" destOrd="0" presId="urn:microsoft.com/office/officeart/2008/layout/HorizontalMultiLevelHierarchy"/>
    <dgm:cxn modelId="{ED49A1B5-AC09-4144-AB12-3D0714B1774B}" type="presParOf" srcId="{01BD149F-2A12-40DA-B396-6A24B987BB37}" destId="{D37602E7-E4D0-41A9-B58B-C8D91D41BDCA}" srcOrd="1" destOrd="0" presId="urn:microsoft.com/office/officeart/2008/layout/HorizontalMultiLevelHierarchy"/>
    <dgm:cxn modelId="{BA29B6CB-4502-4278-9F29-AF44E2608E8E}" type="presParOf" srcId="{5BF7830B-9D4F-4B32-9BAC-79401EA7EBFE}" destId="{2DAC4065-1AE1-4D2A-9CB3-313BFA3EB235}" srcOrd="2" destOrd="0" presId="urn:microsoft.com/office/officeart/2008/layout/HorizontalMultiLevelHierarchy"/>
    <dgm:cxn modelId="{FBFCB6D5-5D5B-49EB-B503-32ADF2414C5F}" type="presParOf" srcId="{2DAC4065-1AE1-4D2A-9CB3-313BFA3EB235}" destId="{36BD0849-2EE9-413C-915C-E1056298E9F6}" srcOrd="0" destOrd="0" presId="urn:microsoft.com/office/officeart/2008/layout/HorizontalMultiLevelHierarchy"/>
    <dgm:cxn modelId="{C9B29498-1322-4C38-82D3-12366DCF5DCD}" type="presParOf" srcId="{5BF7830B-9D4F-4B32-9BAC-79401EA7EBFE}" destId="{CF0D117A-B894-4C59-8BAD-433C5901E9EA}" srcOrd="3" destOrd="0" presId="urn:microsoft.com/office/officeart/2008/layout/HorizontalMultiLevelHierarchy"/>
    <dgm:cxn modelId="{A2455DFB-4109-43D8-8089-E83D7CD1A492}" type="presParOf" srcId="{CF0D117A-B894-4C59-8BAD-433C5901E9EA}" destId="{CBB3B77D-EBA8-4D22-98DB-01717DAA0DBE}" srcOrd="0" destOrd="0" presId="urn:microsoft.com/office/officeart/2008/layout/HorizontalMultiLevelHierarchy"/>
    <dgm:cxn modelId="{8E5ACF89-082F-421C-BE5B-78A4CD29FF24}" type="presParOf" srcId="{CF0D117A-B894-4C59-8BAD-433C5901E9EA}" destId="{1C3F80D4-DCCD-4D3C-BD35-30B5741F7FA1}" srcOrd="1" destOrd="0" presId="urn:microsoft.com/office/officeart/2008/layout/HorizontalMultiLevelHierarchy"/>
    <dgm:cxn modelId="{104CCF76-677C-4DB1-9F78-CE6735BC341E}" type="presParOf" srcId="{1C3F80D4-DCCD-4D3C-BD35-30B5741F7FA1}" destId="{1B7060DC-728A-447E-976E-69713194FB07}" srcOrd="0" destOrd="0" presId="urn:microsoft.com/office/officeart/2008/layout/HorizontalMultiLevelHierarchy"/>
    <dgm:cxn modelId="{52CC9BBE-85BF-4B01-B8C0-C85D5417D61D}" type="presParOf" srcId="{1B7060DC-728A-447E-976E-69713194FB07}" destId="{21CF8C5B-CC44-482D-8CEF-644045B7ABBF}" srcOrd="0" destOrd="0" presId="urn:microsoft.com/office/officeart/2008/layout/HorizontalMultiLevelHierarchy"/>
    <dgm:cxn modelId="{3D8A3E96-5D42-4430-B1CA-ED8DBF285410}" type="presParOf" srcId="{1C3F80D4-DCCD-4D3C-BD35-30B5741F7FA1}" destId="{E70EDBFF-80A5-4796-A681-F4B0E75C8897}" srcOrd="1" destOrd="0" presId="urn:microsoft.com/office/officeart/2008/layout/HorizontalMultiLevelHierarchy"/>
    <dgm:cxn modelId="{FCC81E9E-EEEB-4903-ADBF-015A72701C27}" type="presParOf" srcId="{E70EDBFF-80A5-4796-A681-F4B0E75C8897}" destId="{4AE60FE5-0106-4009-A9AD-E85CABEF1AC2}" srcOrd="0" destOrd="0" presId="urn:microsoft.com/office/officeart/2008/layout/HorizontalMultiLevelHierarchy"/>
    <dgm:cxn modelId="{F3CEFC23-FCAF-45F6-939B-A32D214410EE}" type="presParOf" srcId="{E70EDBFF-80A5-4796-A681-F4B0E75C8897}" destId="{8AF14465-2548-420F-9755-0F5AA08DFD9F}" srcOrd="1" destOrd="0" presId="urn:microsoft.com/office/officeart/2008/layout/HorizontalMultiLevelHierarchy"/>
    <dgm:cxn modelId="{D522C2D2-665E-498F-AE5C-124EFA9B57BF}" type="presParOf" srcId="{5BF7830B-9D4F-4B32-9BAC-79401EA7EBFE}" destId="{65055C2D-2B2C-4D84-ACA4-59F12A018C1E}" srcOrd="4" destOrd="0" presId="urn:microsoft.com/office/officeart/2008/layout/HorizontalMultiLevelHierarchy"/>
    <dgm:cxn modelId="{168EB0F6-D2DF-4EF4-A6EF-FCFF1163DFE9}" type="presParOf" srcId="{65055C2D-2B2C-4D84-ACA4-59F12A018C1E}" destId="{34044C52-B2E6-48E7-B324-5D6AF4102F09}" srcOrd="0" destOrd="0" presId="urn:microsoft.com/office/officeart/2008/layout/HorizontalMultiLevelHierarchy"/>
    <dgm:cxn modelId="{89DE47FE-86B1-4594-8D7F-DA87D41258B8}" type="presParOf" srcId="{5BF7830B-9D4F-4B32-9BAC-79401EA7EBFE}" destId="{991B1D36-CB77-46A1-BC4C-6CAE14BF46FA}" srcOrd="5" destOrd="0" presId="urn:microsoft.com/office/officeart/2008/layout/HorizontalMultiLevelHierarchy"/>
    <dgm:cxn modelId="{2BF8D3F8-2DAF-4BD4-A122-259AB9643D9D}" type="presParOf" srcId="{991B1D36-CB77-46A1-BC4C-6CAE14BF46FA}" destId="{D39F0EBD-FE23-49ED-8731-BF50C8139E65}" srcOrd="0" destOrd="0" presId="urn:microsoft.com/office/officeart/2008/layout/HorizontalMultiLevelHierarchy"/>
    <dgm:cxn modelId="{A502E6AF-CE1F-46C1-937E-575E734654F0}" type="presParOf" srcId="{991B1D36-CB77-46A1-BC4C-6CAE14BF46FA}" destId="{F1DCEF4C-BF38-4656-83D5-2569D9AB8F90}" srcOrd="1" destOrd="0" presId="urn:microsoft.com/office/officeart/2008/layout/HorizontalMultiLevelHierarchy"/>
    <dgm:cxn modelId="{EB24208F-9DB9-42A5-B880-B492ED21AD26}" type="presParOf" srcId="{F1DCEF4C-BF38-4656-83D5-2569D9AB8F90}" destId="{E5ED6FB0-7FE4-432D-A7E2-1C05993FCA60}" srcOrd="0" destOrd="0" presId="urn:microsoft.com/office/officeart/2008/layout/HorizontalMultiLevelHierarchy"/>
    <dgm:cxn modelId="{FF551BD9-3767-49E7-A9B1-B15BC0885E46}" type="presParOf" srcId="{E5ED6FB0-7FE4-432D-A7E2-1C05993FCA60}" destId="{AD5F8567-37F6-4CAA-8B49-515B5BB217E9}" srcOrd="0" destOrd="0" presId="urn:microsoft.com/office/officeart/2008/layout/HorizontalMultiLevelHierarchy"/>
    <dgm:cxn modelId="{8763FC3D-AB9C-4FCC-A1B1-63545822DFB9}" type="presParOf" srcId="{F1DCEF4C-BF38-4656-83D5-2569D9AB8F90}" destId="{C64367B0-CE7E-4A5B-8B59-965B994772BA}" srcOrd="1" destOrd="0" presId="urn:microsoft.com/office/officeart/2008/layout/HorizontalMultiLevelHierarchy"/>
    <dgm:cxn modelId="{06FB9625-AD60-414B-BE8B-3C8E3D00C9F6}" type="presParOf" srcId="{C64367B0-CE7E-4A5B-8B59-965B994772BA}" destId="{53AEF0C2-BE19-450F-87F1-3F6A8CDD2C4F}" srcOrd="0" destOrd="0" presId="urn:microsoft.com/office/officeart/2008/layout/HorizontalMultiLevelHierarchy"/>
    <dgm:cxn modelId="{BA28EB61-BA3C-4963-9011-8D042EF8687E}" type="presParOf" srcId="{C64367B0-CE7E-4A5B-8B59-965B994772BA}" destId="{B8A8BEA3-1D8C-4173-8CBF-E46AE9E50268}" srcOrd="1" destOrd="0" presId="urn:microsoft.com/office/officeart/2008/layout/HorizontalMultiLevelHierarchy"/>
    <dgm:cxn modelId="{9FE07C91-8733-4301-8D58-21C78267F738}" type="presParOf" srcId="{F1DCEF4C-BF38-4656-83D5-2569D9AB8F90}" destId="{40169FCD-FE65-4130-A61A-B8E1A88BB39C}" srcOrd="2" destOrd="0" presId="urn:microsoft.com/office/officeart/2008/layout/HorizontalMultiLevelHierarchy"/>
    <dgm:cxn modelId="{BDA8CA03-74F0-4BA7-B46F-69CB2087005E}" type="presParOf" srcId="{40169FCD-FE65-4130-A61A-B8E1A88BB39C}" destId="{9549546E-7602-4CE5-923E-71EF7D20F9E2}" srcOrd="0" destOrd="0" presId="urn:microsoft.com/office/officeart/2008/layout/HorizontalMultiLevelHierarchy"/>
    <dgm:cxn modelId="{426FB309-3550-467D-86BA-B57FFFB168A9}" type="presParOf" srcId="{F1DCEF4C-BF38-4656-83D5-2569D9AB8F90}" destId="{8C364F62-B365-421B-9148-AA96BA76C657}" srcOrd="3" destOrd="0" presId="urn:microsoft.com/office/officeart/2008/layout/HorizontalMultiLevelHierarchy"/>
    <dgm:cxn modelId="{B75F8B97-0F5A-481E-87E9-26C98A0886C5}" type="presParOf" srcId="{8C364F62-B365-421B-9148-AA96BA76C657}" destId="{40EC32F7-F4B0-4CF9-8799-421C01F4B65A}" srcOrd="0" destOrd="0" presId="urn:microsoft.com/office/officeart/2008/layout/HorizontalMultiLevelHierarchy"/>
    <dgm:cxn modelId="{69CFD4EE-AB6F-4E90-96E8-B1BA95CB1C11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Overall OK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Need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2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95E2B8DF-B536-4839-8886-1381272870CA}" type="pres">
      <dgm:prSet presAssocID="{10FB6806-9E7F-4C1E-AD69-306512D40CD1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77618" y="5698683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5790395"/>
        <a:ext cx="14334" cy="14334"/>
      </dsp:txXfrm>
    </dsp:sp>
    <dsp:sp modelId="{E5ED6FB0-7FE4-432D-A7E2-1C05993FCA60}">
      <dsp:nvSpPr>
        <dsp:cNvPr id="0" name=""/>
        <dsp:cNvSpPr/>
      </dsp:nvSpPr>
      <dsp:spPr>
        <a:xfrm>
          <a:off x="3077618" y="5500925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5592637"/>
        <a:ext cx="14334" cy="14334"/>
      </dsp:txXfrm>
    </dsp:sp>
    <dsp:sp modelId="{65055C2D-2B2C-4D84-ACA4-59F12A018C1E}">
      <dsp:nvSpPr>
        <dsp:cNvPr id="0" name=""/>
        <dsp:cNvSpPr/>
      </dsp:nvSpPr>
      <dsp:spPr>
        <a:xfrm>
          <a:off x="1832217" y="5105409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593274"/>
              </a:lnTo>
              <a:lnTo>
                <a:pt x="207566" y="5932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20287" y="5386333"/>
        <a:ext cx="31426" cy="31426"/>
      </dsp:txXfrm>
    </dsp:sp>
    <dsp:sp modelId="{1B7060DC-728A-447E-976E-69713194FB07}">
      <dsp:nvSpPr>
        <dsp:cNvPr id="0" name=""/>
        <dsp:cNvSpPr/>
      </dsp:nvSpPr>
      <dsp:spPr>
        <a:xfrm>
          <a:off x="3077618" y="5059689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6213" y="5100220"/>
        <a:ext cx="10378" cy="10378"/>
      </dsp:txXfrm>
    </dsp:sp>
    <dsp:sp modelId="{2DAC4065-1AE1-4D2A-9CB3-313BFA3EB235}">
      <dsp:nvSpPr>
        <dsp:cNvPr id="0" name=""/>
        <dsp:cNvSpPr/>
      </dsp:nvSpPr>
      <dsp:spPr>
        <a:xfrm>
          <a:off x="1832217" y="5059689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30812" y="5100220"/>
        <a:ext cx="10378" cy="10378"/>
      </dsp:txXfrm>
    </dsp:sp>
    <dsp:sp modelId="{FD39EFE5-E566-4C4B-AD09-CABEB3C1B052}">
      <dsp:nvSpPr>
        <dsp:cNvPr id="0" name=""/>
        <dsp:cNvSpPr/>
      </dsp:nvSpPr>
      <dsp:spPr>
        <a:xfrm>
          <a:off x="3077618" y="4512135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4603847"/>
        <a:ext cx="14334" cy="14334"/>
      </dsp:txXfrm>
    </dsp:sp>
    <dsp:sp modelId="{BD15981F-569F-4B3E-A29C-E329AE7B81D1}">
      <dsp:nvSpPr>
        <dsp:cNvPr id="0" name=""/>
        <dsp:cNvSpPr/>
      </dsp:nvSpPr>
      <dsp:spPr>
        <a:xfrm>
          <a:off x="4323020" y="4314377"/>
          <a:ext cx="207566" cy="9887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988790"/>
              </a:lnTo>
              <a:lnTo>
                <a:pt x="207566" y="98879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01544" y="4783513"/>
        <a:ext cx="50517" cy="50517"/>
      </dsp:txXfrm>
    </dsp:sp>
    <dsp:sp modelId="{3C4CE92F-335B-4A7A-8BB0-EC6AFC5BABCB}">
      <dsp:nvSpPr>
        <dsp:cNvPr id="0" name=""/>
        <dsp:cNvSpPr/>
      </dsp:nvSpPr>
      <dsp:spPr>
        <a:xfrm>
          <a:off x="4323020" y="4314377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593274"/>
              </a:lnTo>
              <a:lnTo>
                <a:pt x="207566" y="5932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1090" y="4595300"/>
        <a:ext cx="31426" cy="31426"/>
      </dsp:txXfrm>
    </dsp:sp>
    <dsp:sp modelId="{CDB19BF2-AEC5-4257-B156-9309200289C7}">
      <dsp:nvSpPr>
        <dsp:cNvPr id="0" name=""/>
        <dsp:cNvSpPr/>
      </dsp:nvSpPr>
      <dsp:spPr>
        <a:xfrm>
          <a:off x="4323020" y="4314377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4406089"/>
        <a:ext cx="14334" cy="14334"/>
      </dsp:txXfrm>
    </dsp:sp>
    <dsp:sp modelId="{B40EE180-25AF-4204-AE56-CB1DD087B5AE}">
      <dsp:nvSpPr>
        <dsp:cNvPr id="0" name=""/>
        <dsp:cNvSpPr/>
      </dsp:nvSpPr>
      <dsp:spPr>
        <a:xfrm>
          <a:off x="4323020" y="4116619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4208330"/>
        <a:ext cx="14334" cy="14334"/>
      </dsp:txXfrm>
    </dsp:sp>
    <dsp:sp modelId="{61EC9F36-6467-4C56-8762-9BDEAEB0558C}">
      <dsp:nvSpPr>
        <dsp:cNvPr id="0" name=""/>
        <dsp:cNvSpPr/>
      </dsp:nvSpPr>
      <dsp:spPr>
        <a:xfrm>
          <a:off x="4323020" y="3721103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593274"/>
              </a:moveTo>
              <a:lnTo>
                <a:pt x="103783" y="59327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1090" y="4002026"/>
        <a:ext cx="31426" cy="31426"/>
      </dsp:txXfrm>
    </dsp:sp>
    <dsp:sp modelId="{7212D5D5-1939-4CB3-89C6-89F2F80A28F8}">
      <dsp:nvSpPr>
        <dsp:cNvPr id="0" name=""/>
        <dsp:cNvSpPr/>
      </dsp:nvSpPr>
      <dsp:spPr>
        <a:xfrm>
          <a:off x="4323020" y="3325587"/>
          <a:ext cx="207566" cy="988790"/>
        </a:xfrm>
        <a:custGeom>
          <a:avLst/>
          <a:gdLst/>
          <a:ahLst/>
          <a:cxnLst/>
          <a:rect l="0" t="0" r="0" b="0"/>
          <a:pathLst>
            <a:path>
              <a:moveTo>
                <a:pt x="0" y="988790"/>
              </a:moveTo>
              <a:lnTo>
                <a:pt x="103783" y="988790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01544" y="3794723"/>
        <a:ext cx="50517" cy="50517"/>
      </dsp:txXfrm>
    </dsp:sp>
    <dsp:sp modelId="{613A4E0B-58AB-427D-9051-A8B2C6F55381}">
      <dsp:nvSpPr>
        <dsp:cNvPr id="0" name=""/>
        <dsp:cNvSpPr/>
      </dsp:nvSpPr>
      <dsp:spPr>
        <a:xfrm>
          <a:off x="3077618" y="4314377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4235" y="4406089"/>
        <a:ext cx="14334" cy="14334"/>
      </dsp:txXfrm>
    </dsp:sp>
    <dsp:sp modelId="{FDCE8F53-E322-4B1B-8535-1DF807DB34B9}">
      <dsp:nvSpPr>
        <dsp:cNvPr id="0" name=""/>
        <dsp:cNvSpPr/>
      </dsp:nvSpPr>
      <dsp:spPr>
        <a:xfrm>
          <a:off x="1832217" y="4512135"/>
          <a:ext cx="207566" cy="593274"/>
        </a:xfrm>
        <a:custGeom>
          <a:avLst/>
          <a:gdLst/>
          <a:ahLst/>
          <a:cxnLst/>
          <a:rect l="0" t="0" r="0" b="0"/>
          <a:pathLst>
            <a:path>
              <a:moveTo>
                <a:pt x="0" y="593274"/>
              </a:moveTo>
              <a:lnTo>
                <a:pt x="103783" y="59327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20287" y="4793058"/>
        <a:ext cx="31426" cy="31426"/>
      </dsp:txXfrm>
    </dsp:sp>
    <dsp:sp modelId="{7C1111C3-71C8-4A59-B707-B9C768098517}">
      <dsp:nvSpPr>
        <dsp:cNvPr id="0" name=""/>
        <dsp:cNvSpPr/>
      </dsp:nvSpPr>
      <dsp:spPr>
        <a:xfrm>
          <a:off x="586816" y="3498625"/>
          <a:ext cx="207566" cy="16067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606784"/>
              </a:lnTo>
              <a:lnTo>
                <a:pt x="207566" y="160678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50096" y="4261514"/>
        <a:ext cx="81006" cy="81006"/>
      </dsp:txXfrm>
    </dsp:sp>
    <dsp:sp modelId="{FCD46113-877F-416E-8838-C882836F0D86}">
      <dsp:nvSpPr>
        <dsp:cNvPr id="0" name=""/>
        <dsp:cNvSpPr/>
      </dsp:nvSpPr>
      <dsp:spPr>
        <a:xfrm>
          <a:off x="4323020" y="2884350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21614" y="2924881"/>
        <a:ext cx="10378" cy="10378"/>
      </dsp:txXfrm>
    </dsp:sp>
    <dsp:sp modelId="{08EC2D9E-EEF5-4DFB-B18C-04297E92FEFA}">
      <dsp:nvSpPr>
        <dsp:cNvPr id="0" name=""/>
        <dsp:cNvSpPr/>
      </dsp:nvSpPr>
      <dsp:spPr>
        <a:xfrm>
          <a:off x="3077618" y="2884350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6213" y="2924881"/>
        <a:ext cx="10378" cy="10378"/>
      </dsp:txXfrm>
    </dsp:sp>
    <dsp:sp modelId="{F1254FD0-8054-4A01-9BB5-DAF029D79E79}">
      <dsp:nvSpPr>
        <dsp:cNvPr id="0" name=""/>
        <dsp:cNvSpPr/>
      </dsp:nvSpPr>
      <dsp:spPr>
        <a:xfrm>
          <a:off x="1832217" y="1891841"/>
          <a:ext cx="207566" cy="10382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038229"/>
              </a:lnTo>
              <a:lnTo>
                <a:pt x="207566" y="10382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09531" y="2384486"/>
        <a:ext cx="52938" cy="52938"/>
      </dsp:txXfrm>
    </dsp:sp>
    <dsp:sp modelId="{1C71F73B-1A86-4D01-A5F1-5C981EB9BAF9}">
      <dsp:nvSpPr>
        <dsp:cNvPr id="0" name=""/>
        <dsp:cNvSpPr/>
      </dsp:nvSpPr>
      <dsp:spPr>
        <a:xfrm>
          <a:off x="4323020" y="2488834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2529365"/>
        <a:ext cx="10378" cy="10378"/>
      </dsp:txXfrm>
    </dsp:sp>
    <dsp:sp modelId="{E2050663-B1E8-425F-87C5-99CF5290C067}">
      <dsp:nvSpPr>
        <dsp:cNvPr id="0" name=""/>
        <dsp:cNvSpPr/>
      </dsp:nvSpPr>
      <dsp:spPr>
        <a:xfrm>
          <a:off x="3077618" y="2336796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2428508"/>
        <a:ext cx="14334" cy="14334"/>
      </dsp:txXfrm>
    </dsp:sp>
    <dsp:sp modelId="{E1432CB7-C57F-4F6A-9AA6-E07A554DE93E}">
      <dsp:nvSpPr>
        <dsp:cNvPr id="0" name=""/>
        <dsp:cNvSpPr/>
      </dsp:nvSpPr>
      <dsp:spPr>
        <a:xfrm>
          <a:off x="4323020" y="2093318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2133849"/>
        <a:ext cx="10378" cy="10378"/>
      </dsp:txXfrm>
    </dsp:sp>
    <dsp:sp modelId="{ECCC2913-43B1-468D-90E1-6A84A04D7B35}">
      <dsp:nvSpPr>
        <dsp:cNvPr id="0" name=""/>
        <dsp:cNvSpPr/>
      </dsp:nvSpPr>
      <dsp:spPr>
        <a:xfrm>
          <a:off x="3077618" y="2139038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74235" y="2230750"/>
        <a:ext cx="14334" cy="14334"/>
      </dsp:txXfrm>
    </dsp:sp>
    <dsp:sp modelId="{F79DD85E-EA4B-4404-A897-412DA6D43D87}">
      <dsp:nvSpPr>
        <dsp:cNvPr id="0" name=""/>
        <dsp:cNvSpPr/>
      </dsp:nvSpPr>
      <dsp:spPr>
        <a:xfrm>
          <a:off x="1832217" y="1891841"/>
          <a:ext cx="207566" cy="4449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444955"/>
              </a:lnTo>
              <a:lnTo>
                <a:pt x="207566" y="44495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923726" y="2102044"/>
        <a:ext cx="24549" cy="24549"/>
      </dsp:txXfrm>
    </dsp:sp>
    <dsp:sp modelId="{497F5C04-5E6C-440F-AD7F-16339F84AAFB}">
      <dsp:nvSpPr>
        <dsp:cNvPr id="0" name=""/>
        <dsp:cNvSpPr/>
      </dsp:nvSpPr>
      <dsp:spPr>
        <a:xfrm>
          <a:off x="4323020" y="1545764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1637476"/>
        <a:ext cx="14334" cy="14334"/>
      </dsp:txXfrm>
    </dsp:sp>
    <dsp:sp modelId="{157AB460-F350-4538-BCA5-859637D0C55A}">
      <dsp:nvSpPr>
        <dsp:cNvPr id="0" name=""/>
        <dsp:cNvSpPr/>
      </dsp:nvSpPr>
      <dsp:spPr>
        <a:xfrm>
          <a:off x="4323020" y="1348006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1439718"/>
        <a:ext cx="14334" cy="14334"/>
      </dsp:txXfrm>
    </dsp:sp>
    <dsp:sp modelId="{E825968E-AFC6-480A-86D2-9B60CF6A0ACF}">
      <dsp:nvSpPr>
        <dsp:cNvPr id="0" name=""/>
        <dsp:cNvSpPr/>
      </dsp:nvSpPr>
      <dsp:spPr>
        <a:xfrm>
          <a:off x="3077618" y="853611"/>
          <a:ext cx="207566" cy="69215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692153"/>
              </a:lnTo>
              <a:lnTo>
                <a:pt x="207566" y="69215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63337" y="1181622"/>
        <a:ext cx="36130" cy="36130"/>
      </dsp:txXfrm>
    </dsp:sp>
    <dsp:sp modelId="{6C23C675-FD00-4693-B8B2-FE320E01EBA0}">
      <dsp:nvSpPr>
        <dsp:cNvPr id="0" name=""/>
        <dsp:cNvSpPr/>
      </dsp:nvSpPr>
      <dsp:spPr>
        <a:xfrm>
          <a:off x="4323020" y="754732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03783" y="0"/>
              </a:lnTo>
              <a:lnTo>
                <a:pt x="103783" y="197758"/>
              </a:lnTo>
              <a:lnTo>
                <a:pt x="207566" y="19775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19636" y="846444"/>
        <a:ext cx="14334" cy="14334"/>
      </dsp:txXfrm>
    </dsp:sp>
    <dsp:sp modelId="{D2391F31-FA2D-43F9-9FE8-1200D21AE459}">
      <dsp:nvSpPr>
        <dsp:cNvPr id="0" name=""/>
        <dsp:cNvSpPr/>
      </dsp:nvSpPr>
      <dsp:spPr>
        <a:xfrm>
          <a:off x="4323020" y="556974"/>
          <a:ext cx="207566" cy="197758"/>
        </a:xfrm>
        <a:custGeom>
          <a:avLst/>
          <a:gdLst/>
          <a:ahLst/>
          <a:cxnLst/>
          <a:rect l="0" t="0" r="0" b="0"/>
          <a:pathLst>
            <a:path>
              <a:moveTo>
                <a:pt x="0" y="197758"/>
              </a:moveTo>
              <a:lnTo>
                <a:pt x="103783" y="197758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419636" y="648686"/>
        <a:ext cx="14334" cy="14334"/>
      </dsp:txXfrm>
    </dsp:sp>
    <dsp:sp modelId="{6084A302-5078-4BE0-80B7-B99AA06E451C}">
      <dsp:nvSpPr>
        <dsp:cNvPr id="0" name=""/>
        <dsp:cNvSpPr/>
      </dsp:nvSpPr>
      <dsp:spPr>
        <a:xfrm>
          <a:off x="3077618" y="754732"/>
          <a:ext cx="207566" cy="98879"/>
        </a:xfrm>
        <a:custGeom>
          <a:avLst/>
          <a:gdLst/>
          <a:ahLst/>
          <a:cxnLst/>
          <a:rect l="0" t="0" r="0" b="0"/>
          <a:pathLst>
            <a:path>
              <a:moveTo>
                <a:pt x="0" y="98879"/>
              </a:moveTo>
              <a:lnTo>
                <a:pt x="103783" y="98879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75654" y="798424"/>
        <a:ext cx="11495" cy="11495"/>
      </dsp:txXfrm>
    </dsp:sp>
    <dsp:sp modelId="{163E3C80-4D54-4810-A01C-BF083733ED97}">
      <dsp:nvSpPr>
        <dsp:cNvPr id="0" name=""/>
        <dsp:cNvSpPr/>
      </dsp:nvSpPr>
      <dsp:spPr>
        <a:xfrm>
          <a:off x="4323020" y="115738"/>
          <a:ext cx="2075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075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1614" y="156269"/>
        <a:ext cx="10378" cy="10378"/>
      </dsp:txXfrm>
    </dsp:sp>
    <dsp:sp modelId="{EA700119-37C0-471B-817F-1554B337A7BD}">
      <dsp:nvSpPr>
        <dsp:cNvPr id="0" name=""/>
        <dsp:cNvSpPr/>
      </dsp:nvSpPr>
      <dsp:spPr>
        <a:xfrm>
          <a:off x="3077618" y="161458"/>
          <a:ext cx="207566" cy="692153"/>
        </a:xfrm>
        <a:custGeom>
          <a:avLst/>
          <a:gdLst/>
          <a:ahLst/>
          <a:cxnLst/>
          <a:rect l="0" t="0" r="0" b="0"/>
          <a:pathLst>
            <a:path>
              <a:moveTo>
                <a:pt x="0" y="692153"/>
              </a:moveTo>
              <a:lnTo>
                <a:pt x="103783" y="692153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63337" y="489469"/>
        <a:ext cx="36130" cy="36130"/>
      </dsp:txXfrm>
    </dsp:sp>
    <dsp:sp modelId="{E4D805C1-0FDD-4506-9132-245D1618CDA6}">
      <dsp:nvSpPr>
        <dsp:cNvPr id="0" name=""/>
        <dsp:cNvSpPr/>
      </dsp:nvSpPr>
      <dsp:spPr>
        <a:xfrm>
          <a:off x="1832217" y="853611"/>
          <a:ext cx="207566" cy="1038229"/>
        </a:xfrm>
        <a:custGeom>
          <a:avLst/>
          <a:gdLst/>
          <a:ahLst/>
          <a:cxnLst/>
          <a:rect l="0" t="0" r="0" b="0"/>
          <a:pathLst>
            <a:path>
              <a:moveTo>
                <a:pt x="0" y="1038229"/>
              </a:moveTo>
              <a:lnTo>
                <a:pt x="103783" y="1038229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909531" y="1346256"/>
        <a:ext cx="52938" cy="52938"/>
      </dsp:txXfrm>
    </dsp:sp>
    <dsp:sp modelId="{10902F1B-76A0-42BF-B8B6-85638234AC1B}">
      <dsp:nvSpPr>
        <dsp:cNvPr id="0" name=""/>
        <dsp:cNvSpPr/>
      </dsp:nvSpPr>
      <dsp:spPr>
        <a:xfrm>
          <a:off x="586816" y="1891841"/>
          <a:ext cx="207566" cy="1606784"/>
        </a:xfrm>
        <a:custGeom>
          <a:avLst/>
          <a:gdLst/>
          <a:ahLst/>
          <a:cxnLst/>
          <a:rect l="0" t="0" r="0" b="0"/>
          <a:pathLst>
            <a:path>
              <a:moveTo>
                <a:pt x="0" y="1606784"/>
              </a:moveTo>
              <a:lnTo>
                <a:pt x="103783" y="1606784"/>
              </a:lnTo>
              <a:lnTo>
                <a:pt x="103783" y="0"/>
              </a:lnTo>
              <a:lnTo>
                <a:pt x="20756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50096" y="2654729"/>
        <a:ext cx="81006" cy="81006"/>
      </dsp:txXfrm>
    </dsp:sp>
    <dsp:sp modelId="{47AE8846-F21F-4E4C-B4A3-D44DA4BF791C}">
      <dsp:nvSpPr>
        <dsp:cNvPr id="0" name=""/>
        <dsp:cNvSpPr/>
      </dsp:nvSpPr>
      <dsp:spPr>
        <a:xfrm rot="16200000">
          <a:off x="-404055" y="3340418"/>
          <a:ext cx="1665330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700" tIns="12700" rIns="12700" bIns="12700" numCol="1" spcCol="1270" anchor="ctr" anchorCtr="0">
          <a:noAutofit/>
        </a:bodyPr>
        <a:lstStyle/>
        <a:p>
          <a:pPr lvl="0" algn="ctr" defTabSz="889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000" kern="1200"/>
            <a:t>Plan</a:t>
          </a:r>
          <a:endParaRPr lang="zh-CN" altLang="en-US" sz="2000" kern="1200"/>
        </a:p>
      </dsp:txBody>
      <dsp:txXfrm>
        <a:off x="-404055" y="3340418"/>
        <a:ext cx="1665330" cy="316412"/>
      </dsp:txXfrm>
    </dsp:sp>
    <dsp:sp modelId="{D456BF37-646F-420A-817B-2C6FE870644F}">
      <dsp:nvSpPr>
        <dsp:cNvPr id="0" name=""/>
        <dsp:cNvSpPr/>
      </dsp:nvSpPr>
      <dsp:spPr>
        <a:xfrm>
          <a:off x="794383" y="173363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aseline</a:t>
          </a:r>
          <a:endParaRPr lang="zh-CN" altLang="en-US" sz="1100" kern="1200"/>
        </a:p>
      </dsp:txBody>
      <dsp:txXfrm>
        <a:off x="794383" y="1733634"/>
        <a:ext cx="1037834" cy="316412"/>
      </dsp:txXfrm>
    </dsp:sp>
    <dsp:sp modelId="{9930AFAD-7CAA-421C-A6F6-BE96E32B90BE}">
      <dsp:nvSpPr>
        <dsp:cNvPr id="0" name=""/>
        <dsp:cNvSpPr/>
      </dsp:nvSpPr>
      <dsp:spPr>
        <a:xfrm>
          <a:off x="2039784" y="695405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Deep Learning</a:t>
          </a:r>
          <a:endParaRPr lang="zh-CN" altLang="en-US" sz="1100" kern="1200"/>
        </a:p>
      </dsp:txBody>
      <dsp:txXfrm>
        <a:off x="2039784" y="695405"/>
        <a:ext cx="1037834" cy="316412"/>
      </dsp:txXfrm>
    </dsp:sp>
    <dsp:sp modelId="{22F395D0-C3B8-4A57-8323-4182AA82B0B5}">
      <dsp:nvSpPr>
        <dsp:cNvPr id="0" name=""/>
        <dsp:cNvSpPr/>
      </dsp:nvSpPr>
      <dsp:spPr>
        <a:xfrm>
          <a:off x="3285185" y="325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signment</a:t>
          </a:r>
          <a:endParaRPr lang="zh-CN" altLang="en-US" sz="1100" kern="1200"/>
        </a:p>
      </dsp:txBody>
      <dsp:txXfrm>
        <a:off x="3285185" y="3251"/>
        <a:ext cx="1037834" cy="316412"/>
      </dsp:txXfrm>
    </dsp:sp>
    <dsp:sp modelId="{20A112FF-950D-494D-B3D0-FBE3FF187616}">
      <dsp:nvSpPr>
        <dsp:cNvPr id="0" name=""/>
        <dsp:cNvSpPr/>
      </dsp:nvSpPr>
      <dsp:spPr>
        <a:xfrm>
          <a:off x="4530586" y="325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9:30-11:00</a:t>
          </a:r>
          <a:endParaRPr lang="zh-CN" altLang="en-US" sz="1100" kern="1200"/>
        </a:p>
      </dsp:txBody>
      <dsp:txXfrm>
        <a:off x="4530586" y="3251"/>
        <a:ext cx="1037834" cy="316412"/>
      </dsp:txXfrm>
    </dsp:sp>
    <dsp:sp modelId="{AEAE9668-1594-42A7-936C-F6D9B03E5605}">
      <dsp:nvSpPr>
        <dsp:cNvPr id="0" name=""/>
        <dsp:cNvSpPr/>
      </dsp:nvSpPr>
      <dsp:spPr>
        <a:xfrm>
          <a:off x="3285185" y="59652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cture</a:t>
          </a:r>
          <a:endParaRPr lang="zh-CN" altLang="en-US" sz="1100" kern="1200"/>
        </a:p>
      </dsp:txBody>
      <dsp:txXfrm>
        <a:off x="3285185" y="596526"/>
        <a:ext cx="1037834" cy="316412"/>
      </dsp:txXfrm>
    </dsp:sp>
    <dsp:sp modelId="{EC8A8FAF-CCC1-447F-AF4A-1B7F5640C737}">
      <dsp:nvSpPr>
        <dsp:cNvPr id="0" name=""/>
        <dsp:cNvSpPr/>
      </dsp:nvSpPr>
      <dsp:spPr>
        <a:xfrm>
          <a:off x="4530586" y="398767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1:00-12:00</a:t>
          </a:r>
          <a:endParaRPr lang="zh-CN" altLang="en-US" sz="1100" kern="1200"/>
        </a:p>
      </dsp:txBody>
      <dsp:txXfrm>
        <a:off x="4530586" y="398767"/>
        <a:ext cx="1037834" cy="316412"/>
      </dsp:txXfrm>
    </dsp:sp>
    <dsp:sp modelId="{399D7AA7-129E-4F88-B445-31B773562A91}">
      <dsp:nvSpPr>
        <dsp:cNvPr id="0" name=""/>
        <dsp:cNvSpPr/>
      </dsp:nvSpPr>
      <dsp:spPr>
        <a:xfrm>
          <a:off x="4530586" y="79428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3:00-14:00</a:t>
          </a:r>
          <a:endParaRPr lang="zh-CN" altLang="en-US" sz="1100" kern="1200"/>
        </a:p>
      </dsp:txBody>
      <dsp:txXfrm>
        <a:off x="4530586" y="794284"/>
        <a:ext cx="1037834" cy="316412"/>
      </dsp:txXfrm>
    </dsp:sp>
    <dsp:sp modelId="{47221E9D-719D-4B09-8FB9-BFCE49963935}">
      <dsp:nvSpPr>
        <dsp:cNvPr id="0" name=""/>
        <dsp:cNvSpPr/>
      </dsp:nvSpPr>
      <dsp:spPr>
        <a:xfrm>
          <a:off x="3285185" y="138755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Model Building </a:t>
          </a:r>
          <a:endParaRPr lang="zh-CN" altLang="en-US" sz="1100" kern="1200"/>
        </a:p>
      </dsp:txBody>
      <dsp:txXfrm>
        <a:off x="3285185" y="1387558"/>
        <a:ext cx="1037834" cy="316412"/>
      </dsp:txXfrm>
    </dsp:sp>
    <dsp:sp modelId="{48F26C2C-30F2-4EF0-9B8D-70C58EE4334A}">
      <dsp:nvSpPr>
        <dsp:cNvPr id="0" name=""/>
        <dsp:cNvSpPr/>
      </dsp:nvSpPr>
      <dsp:spPr>
        <a:xfrm>
          <a:off x="4530586" y="118980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5:00-16:00</a:t>
          </a:r>
          <a:endParaRPr lang="zh-CN" altLang="en-US" sz="1100" kern="1200"/>
        </a:p>
      </dsp:txBody>
      <dsp:txXfrm>
        <a:off x="4530586" y="1189800"/>
        <a:ext cx="1037834" cy="316412"/>
      </dsp:txXfrm>
    </dsp:sp>
    <dsp:sp modelId="{0CBCD5D4-30CD-4B71-9A4D-975FA3ACDA21}">
      <dsp:nvSpPr>
        <dsp:cNvPr id="0" name=""/>
        <dsp:cNvSpPr/>
      </dsp:nvSpPr>
      <dsp:spPr>
        <a:xfrm>
          <a:off x="4530586" y="158531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20:30-22:00</a:t>
          </a:r>
          <a:endParaRPr lang="zh-CN" altLang="en-US" sz="1100" kern="1200"/>
        </a:p>
      </dsp:txBody>
      <dsp:txXfrm>
        <a:off x="4530586" y="1585316"/>
        <a:ext cx="1037834" cy="316412"/>
      </dsp:txXfrm>
    </dsp:sp>
    <dsp:sp modelId="{44BCBFC6-8C63-4514-BA69-13DD8745D3E0}">
      <dsp:nvSpPr>
        <dsp:cNvPr id="0" name=""/>
        <dsp:cNvSpPr/>
      </dsp:nvSpPr>
      <dsp:spPr>
        <a:xfrm>
          <a:off x="2039784" y="217859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ASAD</a:t>
          </a:r>
          <a:endParaRPr lang="zh-CN" altLang="en-US" sz="1100" kern="1200"/>
        </a:p>
      </dsp:txBody>
      <dsp:txXfrm>
        <a:off x="2039784" y="2178590"/>
        <a:ext cx="1037834" cy="316412"/>
      </dsp:txXfrm>
    </dsp:sp>
    <dsp:sp modelId="{66E068D7-247C-4ACA-99DD-C554D3F57B80}">
      <dsp:nvSpPr>
        <dsp:cNvPr id="0" name=""/>
        <dsp:cNvSpPr/>
      </dsp:nvSpPr>
      <dsp:spPr>
        <a:xfrm>
          <a:off x="3285185" y="198083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extbook</a:t>
          </a:r>
          <a:endParaRPr lang="zh-CN" altLang="en-US" sz="1100" kern="1200"/>
        </a:p>
      </dsp:txBody>
      <dsp:txXfrm>
        <a:off x="3285185" y="1980832"/>
        <a:ext cx="1037834" cy="316412"/>
      </dsp:txXfrm>
    </dsp:sp>
    <dsp:sp modelId="{AA1B7C83-7034-49D6-85C4-E9976616E112}">
      <dsp:nvSpPr>
        <dsp:cNvPr id="0" name=""/>
        <dsp:cNvSpPr/>
      </dsp:nvSpPr>
      <dsp:spPr>
        <a:xfrm>
          <a:off x="4530586" y="198083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2:00-13:00</a:t>
          </a:r>
          <a:endParaRPr lang="zh-CN" altLang="en-US" sz="1100" kern="1200"/>
        </a:p>
      </dsp:txBody>
      <dsp:txXfrm>
        <a:off x="4530586" y="1980832"/>
        <a:ext cx="1037834" cy="316412"/>
      </dsp:txXfrm>
    </dsp:sp>
    <dsp:sp modelId="{76AFDD70-FF2C-4B5F-82B9-B5BF2DE28A65}">
      <dsp:nvSpPr>
        <dsp:cNvPr id="0" name=""/>
        <dsp:cNvSpPr/>
      </dsp:nvSpPr>
      <dsp:spPr>
        <a:xfrm>
          <a:off x="3285185" y="237634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Preview</a:t>
          </a:r>
          <a:endParaRPr lang="zh-CN" altLang="en-US" sz="1100" kern="1200"/>
        </a:p>
      </dsp:txBody>
      <dsp:txXfrm>
        <a:off x="3285185" y="2376348"/>
        <a:ext cx="1037834" cy="316412"/>
      </dsp:txXfrm>
    </dsp:sp>
    <dsp:sp modelId="{B1C717B7-9D36-4C1A-A5C5-EBDDB624B862}">
      <dsp:nvSpPr>
        <dsp:cNvPr id="0" name=""/>
        <dsp:cNvSpPr/>
      </dsp:nvSpPr>
      <dsp:spPr>
        <a:xfrm>
          <a:off x="4530586" y="237634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6:00-17:00</a:t>
          </a:r>
          <a:endParaRPr lang="zh-CN" altLang="en-US" sz="1100" kern="1200"/>
        </a:p>
      </dsp:txBody>
      <dsp:txXfrm>
        <a:off x="4530586" y="2376348"/>
        <a:ext cx="1037834" cy="316412"/>
      </dsp:txXfrm>
    </dsp:sp>
    <dsp:sp modelId="{80600A35-84AA-43CE-81F3-F98690856545}">
      <dsp:nvSpPr>
        <dsp:cNvPr id="0" name=""/>
        <dsp:cNvSpPr/>
      </dsp:nvSpPr>
      <dsp:spPr>
        <a:xfrm>
          <a:off x="2039784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eisurely Tonight</a:t>
          </a:r>
          <a:endParaRPr lang="zh-CN" altLang="en-US" sz="1100" kern="1200"/>
        </a:p>
      </dsp:txBody>
      <dsp:txXfrm>
        <a:off x="2039784" y="2771864"/>
        <a:ext cx="1037834" cy="316412"/>
      </dsp:txXfrm>
    </dsp:sp>
    <dsp:sp modelId="{A9B15C1A-4C4B-4F3A-A878-84EA420CF092}">
      <dsp:nvSpPr>
        <dsp:cNvPr id="0" name=""/>
        <dsp:cNvSpPr/>
      </dsp:nvSpPr>
      <dsp:spPr>
        <a:xfrm>
          <a:off x="3285185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/Dinner</a:t>
          </a:r>
          <a:endParaRPr lang="zh-CN" altLang="en-US" sz="1100" kern="1200"/>
        </a:p>
      </dsp:txBody>
      <dsp:txXfrm>
        <a:off x="3285185" y="2771864"/>
        <a:ext cx="1037834" cy="316412"/>
      </dsp:txXfrm>
    </dsp:sp>
    <dsp:sp modelId="{CF727354-29D2-487B-B444-C7F2F7C6251F}">
      <dsp:nvSpPr>
        <dsp:cNvPr id="0" name=""/>
        <dsp:cNvSpPr/>
      </dsp:nvSpPr>
      <dsp:spPr>
        <a:xfrm>
          <a:off x="4530586" y="277186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19:30-20:00</a:t>
          </a:r>
          <a:endParaRPr lang="zh-CN" altLang="en-US" sz="1100" kern="1200"/>
        </a:p>
      </dsp:txBody>
      <dsp:txXfrm>
        <a:off x="4530586" y="2771864"/>
        <a:ext cx="1037834" cy="316412"/>
      </dsp:txXfrm>
    </dsp:sp>
    <dsp:sp modelId="{E2CE8335-163F-4FC8-9EB2-2F1AB9A3494D}">
      <dsp:nvSpPr>
        <dsp:cNvPr id="0" name=""/>
        <dsp:cNvSpPr/>
      </dsp:nvSpPr>
      <dsp:spPr>
        <a:xfrm>
          <a:off x="794383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Reminder</a:t>
          </a:r>
          <a:endParaRPr lang="zh-CN" altLang="en-US" sz="1100" kern="1200"/>
        </a:p>
      </dsp:txBody>
      <dsp:txXfrm>
        <a:off x="794383" y="4947203"/>
        <a:ext cx="1037834" cy="316412"/>
      </dsp:txXfrm>
    </dsp:sp>
    <dsp:sp modelId="{7E713748-379C-4B5E-9EC6-622A2DAA67D9}">
      <dsp:nvSpPr>
        <dsp:cNvPr id="0" name=""/>
        <dsp:cNvSpPr/>
      </dsp:nvSpPr>
      <dsp:spPr>
        <a:xfrm>
          <a:off x="2039784" y="435392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pping list</a:t>
          </a:r>
          <a:endParaRPr lang="zh-CN" altLang="en-US" sz="1100" kern="1200"/>
        </a:p>
      </dsp:txBody>
      <dsp:txXfrm>
        <a:off x="2039784" y="4353928"/>
        <a:ext cx="1037834" cy="316412"/>
      </dsp:txXfrm>
    </dsp:sp>
    <dsp:sp modelId="{50DFE8EC-C200-4654-AAE8-1C218BF1FF46}">
      <dsp:nvSpPr>
        <dsp:cNvPr id="0" name=""/>
        <dsp:cNvSpPr/>
      </dsp:nvSpPr>
      <dsp:spPr>
        <a:xfrm>
          <a:off x="3285185" y="415617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ableware</a:t>
          </a:r>
          <a:endParaRPr lang="zh-CN" altLang="en-US" sz="1100" kern="1200"/>
        </a:p>
      </dsp:txBody>
      <dsp:txXfrm>
        <a:off x="3285185" y="4156170"/>
        <a:ext cx="1037834" cy="316412"/>
      </dsp:txXfrm>
    </dsp:sp>
    <dsp:sp modelId="{345CA9E2-D35F-4F96-AC71-F5A4B3296559}">
      <dsp:nvSpPr>
        <dsp:cNvPr id="0" name=""/>
        <dsp:cNvSpPr/>
      </dsp:nvSpPr>
      <dsp:spPr>
        <a:xfrm>
          <a:off x="4530586" y="3167380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Notebook</a:t>
          </a:r>
          <a:endParaRPr lang="zh-CN" altLang="en-US" sz="1100" kern="1200"/>
        </a:p>
      </dsp:txBody>
      <dsp:txXfrm>
        <a:off x="4530586" y="3167380"/>
        <a:ext cx="1037834" cy="316412"/>
      </dsp:txXfrm>
    </dsp:sp>
    <dsp:sp modelId="{550E294F-EC44-419B-ACBA-76EA29C580AF}">
      <dsp:nvSpPr>
        <dsp:cNvPr id="0" name=""/>
        <dsp:cNvSpPr/>
      </dsp:nvSpPr>
      <dsp:spPr>
        <a:xfrm>
          <a:off x="4530586" y="356289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ooker</a:t>
          </a:r>
          <a:endParaRPr lang="zh-CN" altLang="en-US" sz="1100" kern="1200"/>
        </a:p>
      </dsp:txBody>
      <dsp:txXfrm>
        <a:off x="4530586" y="3562896"/>
        <a:ext cx="1037834" cy="316412"/>
      </dsp:txXfrm>
    </dsp:sp>
    <dsp:sp modelId="{96150568-7483-44FC-9BA6-DE9EA1D929E8}">
      <dsp:nvSpPr>
        <dsp:cNvPr id="0" name=""/>
        <dsp:cNvSpPr/>
      </dsp:nvSpPr>
      <dsp:spPr>
        <a:xfrm>
          <a:off x="4530586" y="3958412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Toothpaste</a:t>
          </a:r>
          <a:endParaRPr lang="zh-CN" altLang="en-US" sz="1100" kern="1200"/>
        </a:p>
      </dsp:txBody>
      <dsp:txXfrm>
        <a:off x="4530586" y="3958412"/>
        <a:ext cx="1037834" cy="316412"/>
      </dsp:txXfrm>
    </dsp:sp>
    <dsp:sp modelId="{D25D64C0-4B64-41AC-92CE-07D758B6DB9F}">
      <dsp:nvSpPr>
        <dsp:cNvPr id="0" name=""/>
        <dsp:cNvSpPr/>
      </dsp:nvSpPr>
      <dsp:spPr>
        <a:xfrm>
          <a:off x="4530586" y="4353928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ampoo</a:t>
          </a:r>
          <a:endParaRPr lang="zh-CN" altLang="en-US" sz="1100" kern="1200"/>
        </a:p>
      </dsp:txBody>
      <dsp:txXfrm>
        <a:off x="4530586" y="4353928"/>
        <a:ext cx="1037834" cy="316412"/>
      </dsp:txXfrm>
    </dsp:sp>
    <dsp:sp modelId="{964E3496-9F20-4756-A220-FBA1D5E4980C}">
      <dsp:nvSpPr>
        <dsp:cNvPr id="0" name=""/>
        <dsp:cNvSpPr/>
      </dsp:nvSpPr>
      <dsp:spPr>
        <a:xfrm>
          <a:off x="4530586" y="4749444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hower Filter</a:t>
          </a:r>
          <a:endParaRPr lang="zh-CN" altLang="en-US" sz="1100" kern="1200"/>
        </a:p>
      </dsp:txBody>
      <dsp:txXfrm>
        <a:off x="4530586" y="4749444"/>
        <a:ext cx="1037834" cy="316412"/>
      </dsp:txXfrm>
    </dsp:sp>
    <dsp:sp modelId="{5E8E4353-97E3-4769-8745-E51435D5D5C3}">
      <dsp:nvSpPr>
        <dsp:cNvPr id="0" name=""/>
        <dsp:cNvSpPr/>
      </dsp:nvSpPr>
      <dsp:spPr>
        <a:xfrm>
          <a:off x="4530586" y="5144961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Sunscreen</a:t>
          </a:r>
          <a:endParaRPr lang="zh-CN" altLang="en-US" sz="1100" kern="1200"/>
        </a:p>
      </dsp:txBody>
      <dsp:txXfrm>
        <a:off x="4530586" y="5144961"/>
        <a:ext cx="1037834" cy="316412"/>
      </dsp:txXfrm>
    </dsp:sp>
    <dsp:sp modelId="{3AC91184-82E7-4A6A-A8EE-1079E8DAE50D}">
      <dsp:nvSpPr>
        <dsp:cNvPr id="0" name=""/>
        <dsp:cNvSpPr/>
      </dsp:nvSpPr>
      <dsp:spPr>
        <a:xfrm>
          <a:off x="3285185" y="4551686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285185" y="4551686"/>
        <a:ext cx="1037834" cy="316412"/>
      </dsp:txXfrm>
    </dsp:sp>
    <dsp:sp modelId="{CBB3B77D-EBA8-4D22-98DB-01717DAA0DBE}">
      <dsp:nvSpPr>
        <dsp:cNvPr id="0" name=""/>
        <dsp:cNvSpPr/>
      </dsp:nvSpPr>
      <dsp:spPr>
        <a:xfrm>
          <a:off x="2039784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laundry</a:t>
          </a:r>
          <a:endParaRPr lang="zh-CN" altLang="en-US" sz="1100" kern="1200"/>
        </a:p>
      </dsp:txBody>
      <dsp:txXfrm>
        <a:off x="2039784" y="4947203"/>
        <a:ext cx="1037834" cy="316412"/>
      </dsp:txXfrm>
    </dsp:sp>
    <dsp:sp modelId="{4AE60FE5-0106-4009-A9AD-E85CABEF1AC2}">
      <dsp:nvSpPr>
        <dsp:cNvPr id="0" name=""/>
        <dsp:cNvSpPr/>
      </dsp:nvSpPr>
      <dsp:spPr>
        <a:xfrm>
          <a:off x="3285185" y="4947203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lothes</a:t>
          </a:r>
          <a:endParaRPr lang="zh-CN" altLang="en-US" sz="1100" kern="1200"/>
        </a:p>
      </dsp:txBody>
      <dsp:txXfrm>
        <a:off x="3285185" y="4947203"/>
        <a:ext cx="1037834" cy="316412"/>
      </dsp:txXfrm>
    </dsp:sp>
    <dsp:sp modelId="{D39F0EBD-FE23-49ED-8731-BF50C8139E65}">
      <dsp:nvSpPr>
        <dsp:cNvPr id="0" name=""/>
        <dsp:cNvSpPr/>
      </dsp:nvSpPr>
      <dsp:spPr>
        <a:xfrm>
          <a:off x="2039784" y="5540477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Financial</a:t>
          </a:r>
          <a:endParaRPr lang="zh-CN" altLang="en-US" sz="1100" kern="1200"/>
        </a:p>
      </dsp:txBody>
      <dsp:txXfrm>
        <a:off x="2039784" y="5540477"/>
        <a:ext cx="1037834" cy="316412"/>
      </dsp:txXfrm>
    </dsp:sp>
    <dsp:sp modelId="{53AEF0C2-BE19-450F-87F1-3F6A8CDD2C4F}">
      <dsp:nvSpPr>
        <dsp:cNvPr id="0" name=""/>
        <dsp:cNvSpPr/>
      </dsp:nvSpPr>
      <dsp:spPr>
        <a:xfrm>
          <a:off x="3285185" y="5342719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BOA Credit</a:t>
          </a:r>
          <a:endParaRPr lang="zh-CN" altLang="en-US" sz="1100" kern="1200"/>
        </a:p>
      </dsp:txBody>
      <dsp:txXfrm>
        <a:off x="3285185" y="5342719"/>
        <a:ext cx="1037834" cy="316412"/>
      </dsp:txXfrm>
    </dsp:sp>
    <dsp:sp modelId="{40EC32F7-F4B0-4CF9-8799-421C01F4B65A}">
      <dsp:nvSpPr>
        <dsp:cNvPr id="0" name=""/>
        <dsp:cNvSpPr/>
      </dsp:nvSpPr>
      <dsp:spPr>
        <a:xfrm>
          <a:off x="3285185" y="5738235"/>
          <a:ext cx="1037834" cy="31641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985" tIns="6985" rIns="6985" bIns="6985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100" kern="1200"/>
            <a:t>Chase Coupon</a:t>
          </a:r>
          <a:endParaRPr lang="zh-CN" altLang="en-US" sz="1100" kern="1200"/>
        </a:p>
      </dsp:txBody>
      <dsp:txXfrm>
        <a:off x="3285185" y="5738235"/>
        <a:ext cx="1037834" cy="31641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Need to Improve</a:t>
          </a:r>
          <a:endParaRPr lang="zh-CN" altLang="en-US" sz="26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Wake Up early</a:t>
          </a:r>
          <a:endParaRPr lang="zh-CN" altLang="en-US" sz="26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Baseline</a:t>
          </a:r>
          <a:endParaRPr lang="zh-CN" altLang="en-US" sz="26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6510" tIns="16510" rIns="16510" bIns="16510" numCol="1" spcCol="1270" anchor="ctr" anchorCtr="0">
          <a:noAutofit/>
        </a:bodyPr>
        <a:lstStyle/>
        <a:p>
          <a:pPr lvl="0" algn="ctr" defTabSz="1155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600" kern="1200"/>
            <a:t>Overall OK</a:t>
          </a:r>
          <a:endParaRPr lang="zh-CN" altLang="en-US" sz="26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2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2</cp:revision>
  <dcterms:created xsi:type="dcterms:W3CDTF">2018-07-09T12:32:00Z</dcterms:created>
  <dcterms:modified xsi:type="dcterms:W3CDTF">2018-10-18T14:24:00Z</dcterms:modified>
</cp:coreProperties>
</file>